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3C1B69" w14:textId="77777777" w:rsidR="00501024" w:rsidRPr="007F5359" w:rsidRDefault="00867DAF">
      <w:pPr>
        <w:pStyle w:val="FirstParagraph"/>
        <w:rPr>
          <w:rFonts w:asciiTheme="majorHAnsi" w:eastAsiaTheme="majorEastAsia" w:hAnsiTheme="majorHAnsi" w:cstheme="majorBidi"/>
          <w:b/>
          <w:bCs/>
          <w:noProof/>
          <w:color w:val="156082" w:themeColor="accent1"/>
          <w:sz w:val="26"/>
          <w:szCs w:val="26"/>
        </w:rPr>
      </w:pPr>
      <w:r w:rsidRPr="007F5359">
        <w:rPr>
          <w:rFonts w:asciiTheme="majorHAnsi" w:eastAsiaTheme="majorEastAsia" w:hAnsiTheme="majorHAnsi" w:cstheme="majorBidi"/>
          <w:b/>
          <w:bCs/>
          <w:noProof/>
          <w:color w:val="156082" w:themeColor="accent1"/>
          <w:sz w:val="26"/>
          <w:szCs w:val="26"/>
        </w:rPr>
        <w:t>Smart Parking Lot Management System</w:t>
      </w:r>
    </w:p>
    <w:p w14:paraId="3E3C1B6A" w14:textId="05EF682E" w:rsidR="00501024" w:rsidRPr="00FA4CAA" w:rsidRDefault="00501024">
      <w:pPr>
        <w:rPr>
          <w:noProof/>
        </w:rPr>
      </w:pPr>
    </w:p>
    <w:p w14:paraId="103E1774" w14:textId="77777777" w:rsidR="002C25DF" w:rsidRPr="007F5359" w:rsidRDefault="00867DAF">
      <w:pPr>
        <w:pStyle w:val="FirstParagraph"/>
        <w:rPr>
          <w:rFonts w:asciiTheme="majorHAnsi" w:eastAsiaTheme="majorEastAsia" w:hAnsiTheme="majorHAnsi" w:cstheme="majorBidi"/>
          <w:b/>
          <w:bCs/>
          <w:noProof/>
          <w:color w:val="156082" w:themeColor="accent1"/>
          <w:sz w:val="26"/>
          <w:szCs w:val="26"/>
        </w:rPr>
      </w:pPr>
      <w:r w:rsidRPr="007F5359">
        <w:rPr>
          <w:rFonts w:asciiTheme="majorHAnsi" w:eastAsiaTheme="majorEastAsia" w:hAnsiTheme="majorHAnsi" w:cstheme="majorBidi"/>
          <w:b/>
          <w:bCs/>
          <w:noProof/>
          <w:color w:val="156082" w:themeColor="accent1"/>
          <w:sz w:val="26"/>
          <w:szCs w:val="26"/>
        </w:rPr>
        <w:t>Cover Page</w:t>
      </w:r>
      <w:r w:rsidRPr="007F5359">
        <w:rPr>
          <w:rFonts w:asciiTheme="majorHAnsi" w:eastAsiaTheme="majorEastAsia" w:hAnsiTheme="majorHAnsi" w:cstheme="majorBidi"/>
          <w:b/>
          <w:bCs/>
          <w:noProof/>
          <w:color w:val="156082" w:themeColor="accent1"/>
          <w:sz w:val="26"/>
          <w:szCs w:val="26"/>
        </w:rPr>
        <w:t xml:space="preserve"> </w:t>
      </w:r>
    </w:p>
    <w:p w14:paraId="3CB726DC" w14:textId="19FC373C" w:rsidR="00ED2027" w:rsidRPr="00FA4CAA" w:rsidRDefault="00867DAF" w:rsidP="00E42554">
      <w:pPr>
        <w:pStyle w:val="FirstParagraph"/>
        <w:numPr>
          <w:ilvl w:val="0"/>
          <w:numId w:val="11"/>
        </w:numPr>
        <w:rPr>
          <w:noProof/>
        </w:rPr>
      </w:pPr>
      <w:r w:rsidRPr="00FA4CAA">
        <w:rPr>
          <w:noProof/>
        </w:rPr>
        <w:t xml:space="preserve">Project Title: Smart Parking Lot Management System </w:t>
      </w:r>
    </w:p>
    <w:p w14:paraId="51A8DFFD" w14:textId="3A89835A" w:rsidR="00622ADE" w:rsidRPr="00FA4CAA" w:rsidRDefault="00867DAF" w:rsidP="00E42554">
      <w:pPr>
        <w:pStyle w:val="FirstParagraph"/>
        <w:numPr>
          <w:ilvl w:val="0"/>
          <w:numId w:val="11"/>
        </w:numPr>
        <w:rPr>
          <w:noProof/>
        </w:rPr>
      </w:pPr>
      <w:r w:rsidRPr="00FA4CAA">
        <w:rPr>
          <w:noProof/>
        </w:rPr>
        <w:t xml:space="preserve">Student Name: </w:t>
      </w:r>
      <w:r w:rsidR="001B3E8D" w:rsidRPr="00FA4CAA">
        <w:rPr>
          <w:noProof/>
        </w:rPr>
        <w:t>P.</w:t>
      </w:r>
      <w:r w:rsidR="000C016E" w:rsidRPr="00FA4CAA">
        <w:rPr>
          <w:noProof/>
        </w:rPr>
        <w:t>K</w:t>
      </w:r>
      <w:r w:rsidR="001B3E8D" w:rsidRPr="00FA4CAA">
        <w:rPr>
          <w:noProof/>
        </w:rPr>
        <w:t>anagala</w:t>
      </w:r>
      <w:r w:rsidR="000C016E" w:rsidRPr="00FA4CAA">
        <w:rPr>
          <w:noProof/>
        </w:rPr>
        <w:t>kshmi</w:t>
      </w:r>
    </w:p>
    <w:p w14:paraId="7CA76EA5" w14:textId="13159117" w:rsidR="002C25DF" w:rsidRPr="00FA4CAA" w:rsidRDefault="00867DAF" w:rsidP="00E42554">
      <w:pPr>
        <w:pStyle w:val="FirstParagraph"/>
        <w:numPr>
          <w:ilvl w:val="0"/>
          <w:numId w:val="11"/>
        </w:numPr>
        <w:rPr>
          <w:noProof/>
        </w:rPr>
      </w:pPr>
      <w:r w:rsidRPr="00FA4CAA">
        <w:rPr>
          <w:noProof/>
        </w:rPr>
        <w:t xml:space="preserve">Course/Batch: </w:t>
      </w:r>
      <w:r w:rsidR="000C016E" w:rsidRPr="00FA4CAA">
        <w:rPr>
          <w:noProof/>
        </w:rPr>
        <w:t xml:space="preserve">DataAnalysis </w:t>
      </w:r>
      <w:r w:rsidRPr="00FA4CAA">
        <w:rPr>
          <w:noProof/>
        </w:rPr>
        <w:t xml:space="preserve"> </w:t>
      </w:r>
    </w:p>
    <w:p w14:paraId="3E3C1B6B" w14:textId="117D9650" w:rsidR="00501024" w:rsidRPr="00FA4CAA" w:rsidRDefault="00867DAF" w:rsidP="00E42554">
      <w:pPr>
        <w:pStyle w:val="FirstParagraph"/>
        <w:numPr>
          <w:ilvl w:val="0"/>
          <w:numId w:val="11"/>
        </w:numPr>
        <w:rPr>
          <w:noProof/>
        </w:rPr>
      </w:pPr>
      <w:r w:rsidRPr="00FA4CAA">
        <w:rPr>
          <w:noProof/>
        </w:rPr>
        <w:t xml:space="preserve">Date: </w:t>
      </w:r>
    </w:p>
    <w:p w14:paraId="3E3C1B6C" w14:textId="4C7C71A5" w:rsidR="00501024" w:rsidRPr="00FA4CAA" w:rsidRDefault="00501024">
      <w:pPr>
        <w:rPr>
          <w:noProof/>
        </w:rPr>
      </w:pPr>
    </w:p>
    <w:p w14:paraId="58C70CDA" w14:textId="77777777" w:rsidR="00237DC3" w:rsidRPr="00FA4CAA" w:rsidRDefault="00867DAF">
      <w:pPr>
        <w:pStyle w:val="FirstParagraph"/>
        <w:rPr>
          <w:noProof/>
        </w:rPr>
      </w:pPr>
      <w:r w:rsidRPr="00AA1754">
        <w:rPr>
          <w:rFonts w:asciiTheme="majorHAnsi" w:eastAsiaTheme="majorEastAsia" w:hAnsiTheme="majorHAnsi" w:cstheme="majorBidi"/>
          <w:b/>
          <w:bCs/>
          <w:noProof/>
          <w:color w:val="156082" w:themeColor="accent1"/>
          <w:sz w:val="26"/>
          <w:szCs w:val="26"/>
        </w:rPr>
        <w:t>Table</w:t>
      </w:r>
      <w:r w:rsidRPr="007F5359">
        <w:rPr>
          <w:rFonts w:asciiTheme="majorHAnsi" w:eastAsiaTheme="majorEastAsia" w:hAnsiTheme="majorHAnsi" w:cstheme="majorBidi"/>
          <w:b/>
          <w:bCs/>
          <w:noProof/>
          <w:color w:val="156082" w:themeColor="accent1"/>
          <w:sz w:val="26"/>
          <w:szCs w:val="26"/>
        </w:rPr>
        <w:t xml:space="preserve"> of</w:t>
      </w:r>
      <w:r w:rsidRPr="00FA4CAA">
        <w:rPr>
          <w:b/>
          <w:bCs/>
          <w:noProof/>
        </w:rPr>
        <w:t xml:space="preserve"> </w:t>
      </w:r>
      <w:r w:rsidRPr="00AA1754">
        <w:rPr>
          <w:rFonts w:asciiTheme="majorHAnsi" w:eastAsiaTheme="majorEastAsia" w:hAnsiTheme="majorHAnsi" w:cstheme="majorBidi"/>
          <w:b/>
          <w:bCs/>
          <w:noProof/>
          <w:color w:val="156082" w:themeColor="accent1"/>
          <w:sz w:val="26"/>
          <w:szCs w:val="26"/>
        </w:rPr>
        <w:t>Contents</w:t>
      </w:r>
      <w:r w:rsidRPr="00FA4CAA">
        <w:rPr>
          <w:noProof/>
        </w:rPr>
        <w:t xml:space="preserve"> </w:t>
      </w:r>
    </w:p>
    <w:p w14:paraId="59DE57E7" w14:textId="77777777" w:rsidR="00237DC3" w:rsidRPr="00FA4CAA" w:rsidRDefault="00867DAF">
      <w:pPr>
        <w:pStyle w:val="FirstParagraph"/>
        <w:rPr>
          <w:noProof/>
        </w:rPr>
      </w:pPr>
      <w:r w:rsidRPr="00FA4CAA">
        <w:rPr>
          <w:noProof/>
        </w:rPr>
        <w:t xml:space="preserve">1. Introduction </w:t>
      </w:r>
    </w:p>
    <w:p w14:paraId="29B681EC" w14:textId="77777777" w:rsidR="00237DC3" w:rsidRPr="00FA4CAA" w:rsidRDefault="00867DAF">
      <w:pPr>
        <w:pStyle w:val="FirstParagraph"/>
        <w:rPr>
          <w:noProof/>
        </w:rPr>
      </w:pPr>
      <w:r w:rsidRPr="00FA4CAA">
        <w:rPr>
          <w:noProof/>
        </w:rPr>
        <w:t xml:space="preserve">2. Objectives </w:t>
      </w:r>
    </w:p>
    <w:p w14:paraId="5C094EBC" w14:textId="77777777" w:rsidR="00237DC3" w:rsidRPr="00FA4CAA" w:rsidRDefault="00867DAF">
      <w:pPr>
        <w:pStyle w:val="FirstParagraph"/>
        <w:rPr>
          <w:noProof/>
        </w:rPr>
      </w:pPr>
      <w:r w:rsidRPr="00FA4CAA">
        <w:rPr>
          <w:noProof/>
        </w:rPr>
        <w:t>3. System Design</w:t>
      </w:r>
    </w:p>
    <w:p w14:paraId="4B1CF943" w14:textId="3BCBA4BF" w:rsidR="00456969" w:rsidRPr="00FA4CAA" w:rsidRDefault="00867DAF" w:rsidP="007D6AA5">
      <w:pPr>
        <w:pStyle w:val="FirstParagraph"/>
        <w:numPr>
          <w:ilvl w:val="0"/>
          <w:numId w:val="12"/>
        </w:numPr>
        <w:rPr>
          <w:noProof/>
        </w:rPr>
      </w:pPr>
      <w:r w:rsidRPr="00FA4CAA">
        <w:rPr>
          <w:noProof/>
        </w:rPr>
        <w:t xml:space="preserve">3.1 SQL Database Design </w:t>
      </w:r>
    </w:p>
    <w:p w14:paraId="7B66DBAD" w14:textId="0E7C1206" w:rsidR="00456969" w:rsidRPr="00FA4CAA" w:rsidRDefault="00867DAF" w:rsidP="007D6AA5">
      <w:pPr>
        <w:pStyle w:val="FirstParagraph"/>
        <w:numPr>
          <w:ilvl w:val="0"/>
          <w:numId w:val="12"/>
        </w:numPr>
        <w:rPr>
          <w:noProof/>
        </w:rPr>
      </w:pPr>
      <w:r w:rsidRPr="00FA4CAA">
        <w:rPr>
          <w:noProof/>
        </w:rPr>
        <w:t xml:space="preserve">3.2 Python Integration </w:t>
      </w:r>
    </w:p>
    <w:p w14:paraId="75147006" w14:textId="77777777" w:rsidR="00456969" w:rsidRPr="00FA4CAA" w:rsidRDefault="00867DAF">
      <w:pPr>
        <w:pStyle w:val="FirstParagraph"/>
        <w:rPr>
          <w:noProof/>
        </w:rPr>
      </w:pPr>
      <w:r w:rsidRPr="00FA4CAA">
        <w:rPr>
          <w:noProof/>
        </w:rPr>
        <w:t xml:space="preserve">4. Implementation </w:t>
      </w:r>
    </w:p>
    <w:p w14:paraId="0F78C86C" w14:textId="313B547C" w:rsidR="00456969" w:rsidRPr="00FA4CAA" w:rsidRDefault="007D6AA5" w:rsidP="007D6AA5">
      <w:pPr>
        <w:pStyle w:val="FirstParagraph"/>
        <w:numPr>
          <w:ilvl w:val="0"/>
          <w:numId w:val="17"/>
        </w:numPr>
        <w:rPr>
          <w:noProof/>
        </w:rPr>
      </w:pPr>
      <w:r w:rsidRPr="00FA4CAA">
        <w:rPr>
          <w:noProof/>
        </w:rPr>
        <w:t>4.1</w:t>
      </w:r>
      <w:r w:rsidR="00867DAF" w:rsidRPr="00FA4CAA">
        <w:rPr>
          <w:noProof/>
        </w:rPr>
        <w:t>SQL Implementation</w:t>
      </w:r>
    </w:p>
    <w:p w14:paraId="4A023F05" w14:textId="4C24DB95" w:rsidR="00456969" w:rsidRPr="00FA4CAA" w:rsidRDefault="00867DAF" w:rsidP="007D6AA5">
      <w:pPr>
        <w:pStyle w:val="FirstParagraph"/>
        <w:numPr>
          <w:ilvl w:val="0"/>
          <w:numId w:val="17"/>
        </w:numPr>
        <w:rPr>
          <w:noProof/>
        </w:rPr>
      </w:pPr>
      <w:r w:rsidRPr="00FA4CAA">
        <w:rPr>
          <w:noProof/>
        </w:rPr>
        <w:t xml:space="preserve">4.2 Python Implementation </w:t>
      </w:r>
    </w:p>
    <w:p w14:paraId="37A5FB21" w14:textId="77777777" w:rsidR="00456969" w:rsidRPr="00FA4CAA" w:rsidRDefault="00867DAF">
      <w:pPr>
        <w:pStyle w:val="FirstParagraph"/>
        <w:rPr>
          <w:noProof/>
        </w:rPr>
      </w:pPr>
      <w:r w:rsidRPr="00FA4CAA">
        <w:rPr>
          <w:noProof/>
        </w:rPr>
        <w:t xml:space="preserve">5. Sample Queries and Analytics </w:t>
      </w:r>
    </w:p>
    <w:p w14:paraId="13472122" w14:textId="04DA1E5F" w:rsidR="00456969" w:rsidRPr="00FA4CAA" w:rsidRDefault="00867DAF" w:rsidP="007D6AA5">
      <w:pPr>
        <w:pStyle w:val="FirstParagraph"/>
        <w:numPr>
          <w:ilvl w:val="0"/>
          <w:numId w:val="18"/>
        </w:numPr>
        <w:rPr>
          <w:noProof/>
        </w:rPr>
      </w:pPr>
      <w:r w:rsidRPr="00FA4CAA">
        <w:rPr>
          <w:noProof/>
        </w:rPr>
        <w:t xml:space="preserve">5.1 SQL Queries </w:t>
      </w:r>
    </w:p>
    <w:p w14:paraId="72ED3CB8" w14:textId="2E896950" w:rsidR="007D6AA5" w:rsidRPr="00FA4CAA" w:rsidRDefault="00867DAF" w:rsidP="007D6AA5">
      <w:pPr>
        <w:pStyle w:val="FirstParagraph"/>
        <w:numPr>
          <w:ilvl w:val="0"/>
          <w:numId w:val="18"/>
        </w:numPr>
        <w:rPr>
          <w:noProof/>
        </w:rPr>
      </w:pPr>
      <w:r w:rsidRPr="00FA4CAA">
        <w:rPr>
          <w:noProof/>
        </w:rPr>
        <w:t>5.2 Python Analytics</w:t>
      </w:r>
    </w:p>
    <w:p w14:paraId="6F52D68A" w14:textId="77777777" w:rsidR="007D6AA5" w:rsidRPr="00FA4CAA" w:rsidRDefault="00867DAF">
      <w:pPr>
        <w:pStyle w:val="FirstParagraph"/>
        <w:rPr>
          <w:noProof/>
        </w:rPr>
      </w:pPr>
      <w:r w:rsidRPr="00FA4CAA">
        <w:rPr>
          <w:noProof/>
        </w:rPr>
        <w:t>6. Results</w:t>
      </w:r>
    </w:p>
    <w:p w14:paraId="2F2F3CA1" w14:textId="77777777" w:rsidR="007D6AA5" w:rsidRPr="00FA4CAA" w:rsidRDefault="00867DAF">
      <w:pPr>
        <w:pStyle w:val="FirstParagraph"/>
        <w:rPr>
          <w:noProof/>
        </w:rPr>
      </w:pPr>
      <w:r w:rsidRPr="00FA4CAA">
        <w:rPr>
          <w:noProof/>
        </w:rPr>
        <w:t xml:space="preserve">7. Conclusion </w:t>
      </w:r>
    </w:p>
    <w:p w14:paraId="3E3C1B6D" w14:textId="57FD6597" w:rsidR="00501024" w:rsidRPr="00FA4CAA" w:rsidRDefault="00867DAF">
      <w:pPr>
        <w:pStyle w:val="FirstParagraph"/>
        <w:rPr>
          <w:noProof/>
        </w:rPr>
      </w:pPr>
      <w:r w:rsidRPr="00FA4CAA">
        <w:rPr>
          <w:noProof/>
        </w:rPr>
        <w:t>8. Future Enhancements</w:t>
      </w:r>
    </w:p>
    <w:p w14:paraId="3E3C1B6E" w14:textId="5D20A4FA" w:rsidR="00501024" w:rsidRPr="00FA4CAA" w:rsidRDefault="00501024">
      <w:pPr>
        <w:rPr>
          <w:noProof/>
        </w:rPr>
      </w:pPr>
    </w:p>
    <w:p w14:paraId="3E3C1B6F" w14:textId="4550C227" w:rsidR="00501024" w:rsidRPr="00FA4CAA" w:rsidRDefault="00E95176">
      <w:pPr>
        <w:pStyle w:val="Heading2"/>
        <w:rPr>
          <w:noProof/>
        </w:rPr>
      </w:pPr>
      <w:bookmarkStart w:id="0" w:name="introduction"/>
      <w:r>
        <w:lastRenderedPageBreak/>
        <w:t>1.</w:t>
      </w:r>
      <w:r w:rsidR="00867DAF" w:rsidRPr="00FA4CAA">
        <w:rPr>
          <w:noProof/>
        </w:rPr>
        <w:t>Introduction</w:t>
      </w:r>
    </w:p>
    <w:p w14:paraId="3E3C1B70" w14:textId="77777777" w:rsidR="00501024" w:rsidRPr="00FA4CAA" w:rsidRDefault="00867DAF">
      <w:pPr>
        <w:pStyle w:val="FirstParagraph"/>
        <w:rPr>
          <w:noProof/>
        </w:rPr>
      </w:pPr>
      <w:r w:rsidRPr="00FA4CAA">
        <w:rPr>
          <w:noProof/>
        </w:rPr>
        <w:t>The Smart Parking Lot Management System automates parking operations by integrating a MySQL database with Python analytics. It tracks vehicle entries/exits, allocates parking spots, calculates fees, and generates reports to assist administrators.</w:t>
      </w:r>
    </w:p>
    <w:p w14:paraId="3E3C1B71" w14:textId="7808B23E" w:rsidR="00501024" w:rsidRPr="00FA4CAA" w:rsidRDefault="00501024">
      <w:pPr>
        <w:rPr>
          <w:noProof/>
        </w:rPr>
      </w:pPr>
    </w:p>
    <w:p w14:paraId="3E3C1B72" w14:textId="77777777" w:rsidR="00501024" w:rsidRPr="00FA4CAA" w:rsidRDefault="00867DAF">
      <w:pPr>
        <w:pStyle w:val="Heading2"/>
        <w:rPr>
          <w:noProof/>
        </w:rPr>
      </w:pPr>
      <w:bookmarkStart w:id="1" w:name="objectives"/>
      <w:bookmarkEnd w:id="0"/>
      <w:r w:rsidRPr="00FA4CAA">
        <w:rPr>
          <w:noProof/>
        </w:rPr>
        <w:t>2. Objectives</w:t>
      </w:r>
    </w:p>
    <w:p w14:paraId="3E3C1B73" w14:textId="77777777" w:rsidR="00501024" w:rsidRPr="00FA4CAA" w:rsidRDefault="00867DAF">
      <w:pPr>
        <w:pStyle w:val="Compact"/>
        <w:numPr>
          <w:ilvl w:val="0"/>
          <w:numId w:val="2"/>
        </w:numPr>
        <w:rPr>
          <w:noProof/>
        </w:rPr>
      </w:pPr>
      <w:r w:rsidRPr="00FA4CAA">
        <w:rPr>
          <w:noProof/>
        </w:rPr>
        <w:t>Automate parking spot allocation and vehicle tracking.</w:t>
      </w:r>
    </w:p>
    <w:p w14:paraId="3E3C1B74" w14:textId="77777777" w:rsidR="00501024" w:rsidRPr="00FA4CAA" w:rsidRDefault="00867DAF">
      <w:pPr>
        <w:pStyle w:val="Compact"/>
        <w:numPr>
          <w:ilvl w:val="0"/>
          <w:numId w:val="2"/>
        </w:numPr>
        <w:rPr>
          <w:noProof/>
        </w:rPr>
      </w:pPr>
      <w:r w:rsidRPr="00FA4CAA">
        <w:rPr>
          <w:noProof/>
        </w:rPr>
        <w:t>Maintain customer and vehicle records.</w:t>
      </w:r>
    </w:p>
    <w:p w14:paraId="3E3C1B75" w14:textId="77777777" w:rsidR="00501024" w:rsidRPr="00FA4CAA" w:rsidRDefault="00867DAF">
      <w:pPr>
        <w:pStyle w:val="Compact"/>
        <w:numPr>
          <w:ilvl w:val="0"/>
          <w:numId w:val="2"/>
        </w:numPr>
        <w:rPr>
          <w:noProof/>
        </w:rPr>
      </w:pPr>
      <w:r w:rsidRPr="00FA4CAA">
        <w:rPr>
          <w:noProof/>
        </w:rPr>
        <w:t>Automatically calculate parking fees.</w:t>
      </w:r>
    </w:p>
    <w:p w14:paraId="3E3C1B76" w14:textId="77777777" w:rsidR="00501024" w:rsidRPr="00FA4CAA" w:rsidRDefault="00867DAF">
      <w:pPr>
        <w:pStyle w:val="Compact"/>
        <w:numPr>
          <w:ilvl w:val="0"/>
          <w:numId w:val="2"/>
        </w:numPr>
        <w:rPr>
          <w:noProof/>
        </w:rPr>
      </w:pPr>
      <w:r w:rsidRPr="00FA4CAA">
        <w:rPr>
          <w:noProof/>
        </w:rPr>
        <w:t>Provide analytics on revenue, parking duration, and occupancy.</w:t>
      </w:r>
    </w:p>
    <w:p w14:paraId="3E3C1B77" w14:textId="77777777" w:rsidR="00501024" w:rsidRPr="00FA4CAA" w:rsidRDefault="00867DAF">
      <w:pPr>
        <w:pStyle w:val="Compact"/>
        <w:numPr>
          <w:ilvl w:val="0"/>
          <w:numId w:val="2"/>
        </w:numPr>
        <w:rPr>
          <w:noProof/>
        </w:rPr>
      </w:pPr>
      <w:r w:rsidRPr="00FA4CAA">
        <w:rPr>
          <w:noProof/>
        </w:rPr>
        <w:t>Generate visual reports using Python.</w:t>
      </w:r>
    </w:p>
    <w:p w14:paraId="3E3C1B78" w14:textId="00AAF7E0" w:rsidR="00501024" w:rsidRPr="00FA4CAA" w:rsidRDefault="00501024">
      <w:pPr>
        <w:rPr>
          <w:noProof/>
        </w:rPr>
      </w:pPr>
    </w:p>
    <w:p w14:paraId="3E3C1B79" w14:textId="77777777" w:rsidR="00501024" w:rsidRPr="00FA4CAA" w:rsidRDefault="00867DAF">
      <w:pPr>
        <w:pStyle w:val="Heading2"/>
        <w:rPr>
          <w:noProof/>
        </w:rPr>
      </w:pPr>
      <w:bookmarkStart w:id="2" w:name="system-design"/>
      <w:bookmarkEnd w:id="1"/>
      <w:r w:rsidRPr="00FA4CAA">
        <w:rPr>
          <w:noProof/>
        </w:rPr>
        <w:t>3. System Design</w:t>
      </w:r>
    </w:p>
    <w:p w14:paraId="3E3C1B7A" w14:textId="77777777" w:rsidR="00501024" w:rsidRPr="00FA4CAA" w:rsidRDefault="00867DAF">
      <w:pPr>
        <w:pStyle w:val="Heading3"/>
        <w:rPr>
          <w:noProof/>
        </w:rPr>
      </w:pPr>
      <w:bookmarkStart w:id="3" w:name="sql-database-design"/>
      <w:r w:rsidRPr="00FA4CAA">
        <w:rPr>
          <w:noProof/>
        </w:rPr>
        <w:t>3.1 SQL Database Design</w:t>
      </w:r>
    </w:p>
    <w:p w14:paraId="18DB4BFA" w14:textId="77777777" w:rsidR="00FA4CAA" w:rsidRPr="00FA4CAA" w:rsidRDefault="00867DAF">
      <w:pPr>
        <w:pStyle w:val="FirstParagraph"/>
        <w:rPr>
          <w:b/>
          <w:bCs/>
          <w:noProof/>
        </w:rPr>
      </w:pPr>
      <w:r w:rsidRPr="00FA4CAA">
        <w:rPr>
          <w:b/>
          <w:bCs/>
          <w:noProof/>
        </w:rPr>
        <w:t>Tables:</w:t>
      </w:r>
    </w:p>
    <w:p w14:paraId="5008C409" w14:textId="7C833B33" w:rsidR="00FA4CAA" w:rsidRPr="00FA4CAA" w:rsidRDefault="00867DAF" w:rsidP="00FA4CAA">
      <w:pPr>
        <w:pStyle w:val="FirstParagraph"/>
        <w:numPr>
          <w:ilvl w:val="0"/>
          <w:numId w:val="19"/>
        </w:numPr>
        <w:rPr>
          <w:noProof/>
        </w:rPr>
      </w:pPr>
      <w:r w:rsidRPr="00FA4CAA">
        <w:rPr>
          <w:rStyle w:val="VerbatimChar"/>
          <w:noProof/>
        </w:rPr>
        <w:t>customers</w:t>
      </w:r>
      <w:r w:rsidRPr="00FA4CAA">
        <w:rPr>
          <w:noProof/>
        </w:rPr>
        <w:t xml:space="preserve"> – Stores customer details. </w:t>
      </w:r>
    </w:p>
    <w:p w14:paraId="19528CF7" w14:textId="518309C3" w:rsidR="00FA4CAA" w:rsidRPr="00FA4CAA" w:rsidRDefault="00867DAF" w:rsidP="00FA4CAA">
      <w:pPr>
        <w:pStyle w:val="FirstParagraph"/>
        <w:numPr>
          <w:ilvl w:val="0"/>
          <w:numId w:val="19"/>
        </w:numPr>
        <w:rPr>
          <w:noProof/>
        </w:rPr>
      </w:pPr>
      <w:r w:rsidRPr="00FA4CAA">
        <w:rPr>
          <w:rStyle w:val="VerbatimChar"/>
          <w:noProof/>
        </w:rPr>
        <w:t>vehicles</w:t>
      </w:r>
      <w:r w:rsidRPr="00FA4CAA">
        <w:rPr>
          <w:noProof/>
        </w:rPr>
        <w:t xml:space="preserve"> – Stores vehicle details linked to customers. </w:t>
      </w:r>
    </w:p>
    <w:p w14:paraId="23943446" w14:textId="2B1A6FF5" w:rsidR="00FA4CAA" w:rsidRPr="00FA4CAA" w:rsidRDefault="00867DAF" w:rsidP="00FA4CAA">
      <w:pPr>
        <w:pStyle w:val="FirstParagraph"/>
        <w:numPr>
          <w:ilvl w:val="0"/>
          <w:numId w:val="19"/>
        </w:numPr>
        <w:rPr>
          <w:noProof/>
        </w:rPr>
      </w:pPr>
      <w:r w:rsidRPr="00FA4CAA">
        <w:rPr>
          <w:rStyle w:val="VerbatimChar"/>
          <w:noProof/>
        </w:rPr>
        <w:t>parking_spots</w:t>
      </w:r>
      <w:r w:rsidRPr="00FA4CAA">
        <w:rPr>
          <w:noProof/>
        </w:rPr>
        <w:t xml:space="preserve"> – Stores spot availability. </w:t>
      </w:r>
    </w:p>
    <w:p w14:paraId="0CD5736B" w14:textId="3045D5FC" w:rsidR="00FA4CAA" w:rsidRPr="00FA4CAA" w:rsidRDefault="00867DAF" w:rsidP="00FA4CAA">
      <w:pPr>
        <w:pStyle w:val="FirstParagraph"/>
        <w:numPr>
          <w:ilvl w:val="0"/>
          <w:numId w:val="19"/>
        </w:numPr>
        <w:rPr>
          <w:noProof/>
        </w:rPr>
      </w:pPr>
      <w:r w:rsidRPr="00FA4CAA">
        <w:rPr>
          <w:rStyle w:val="VerbatimChar"/>
          <w:noProof/>
        </w:rPr>
        <w:t>parking_records</w:t>
      </w:r>
      <w:r w:rsidRPr="00FA4CAA">
        <w:rPr>
          <w:noProof/>
        </w:rPr>
        <w:t xml:space="preserve"> – Logs entries/exits and fees.</w:t>
      </w:r>
    </w:p>
    <w:p w14:paraId="4E3751A5" w14:textId="022EDF12" w:rsidR="00FA4CAA" w:rsidRPr="00FA4CAA" w:rsidRDefault="00867DAF" w:rsidP="00FA4CAA">
      <w:pPr>
        <w:pStyle w:val="FirstParagraph"/>
        <w:numPr>
          <w:ilvl w:val="0"/>
          <w:numId w:val="19"/>
        </w:numPr>
        <w:rPr>
          <w:noProof/>
        </w:rPr>
      </w:pPr>
      <w:r w:rsidRPr="00FA4CAA">
        <w:rPr>
          <w:rStyle w:val="VerbatimChar"/>
          <w:noProof/>
        </w:rPr>
        <w:t>parking_fees</w:t>
      </w:r>
      <w:r w:rsidRPr="00FA4CAA">
        <w:rPr>
          <w:noProof/>
        </w:rPr>
        <w:t xml:space="preserve"> – Hourly rates by vehicle type</w:t>
      </w:r>
      <w:r w:rsidR="00FA4CAA" w:rsidRPr="00FA4CAA">
        <w:rPr>
          <w:noProof/>
        </w:rPr>
        <w:t>.</w:t>
      </w:r>
    </w:p>
    <w:p w14:paraId="3E3C1B7B" w14:textId="5B3063B2" w:rsidR="00501024" w:rsidRPr="00FA4CAA" w:rsidRDefault="00867DAF" w:rsidP="00FA4CAA">
      <w:pPr>
        <w:pStyle w:val="FirstParagraph"/>
        <w:numPr>
          <w:ilvl w:val="0"/>
          <w:numId w:val="19"/>
        </w:numPr>
        <w:rPr>
          <w:noProof/>
        </w:rPr>
      </w:pPr>
      <w:r w:rsidRPr="00FA4CAA">
        <w:rPr>
          <w:rStyle w:val="VerbatimChar"/>
          <w:noProof/>
        </w:rPr>
        <w:t>parking_audit</w:t>
      </w:r>
      <w:r w:rsidRPr="00FA4CAA">
        <w:rPr>
          <w:noProof/>
        </w:rPr>
        <w:t xml:space="preserve"> – Logs all insert/update/delete operations.</w:t>
      </w:r>
    </w:p>
    <w:p w14:paraId="3DD8C237" w14:textId="77777777" w:rsidR="0021767E" w:rsidRDefault="00867DAF">
      <w:pPr>
        <w:pStyle w:val="BodyText"/>
      </w:pPr>
      <w:r w:rsidRPr="00FA4CAA">
        <w:rPr>
          <w:b/>
          <w:bCs/>
          <w:noProof/>
        </w:rPr>
        <w:t>Triggers &amp; Procedures:</w:t>
      </w:r>
      <w:r w:rsidRPr="00FA4CAA">
        <w:rPr>
          <w:noProof/>
        </w:rPr>
        <w:t xml:space="preserve"> </w:t>
      </w:r>
    </w:p>
    <w:p w14:paraId="69B23F8D" w14:textId="301B693F" w:rsidR="0021767E" w:rsidRDefault="00867DAF" w:rsidP="00034962">
      <w:pPr>
        <w:pStyle w:val="BodyText"/>
        <w:numPr>
          <w:ilvl w:val="0"/>
          <w:numId w:val="20"/>
        </w:numPr>
      </w:pPr>
      <w:r w:rsidRPr="00FA4CAA">
        <w:rPr>
          <w:rStyle w:val="VerbatimChar"/>
          <w:noProof/>
        </w:rPr>
        <w:t>mark_spot_occupied</w:t>
      </w:r>
      <w:r w:rsidRPr="00FA4CAA">
        <w:rPr>
          <w:noProof/>
        </w:rPr>
        <w:t xml:space="preserve"> – Marks spot occupied on entry.</w:t>
      </w:r>
    </w:p>
    <w:p w14:paraId="67FB21A8" w14:textId="26A1555A" w:rsidR="00034962" w:rsidRDefault="00867DAF" w:rsidP="00034962">
      <w:pPr>
        <w:pStyle w:val="BodyText"/>
        <w:numPr>
          <w:ilvl w:val="0"/>
          <w:numId w:val="20"/>
        </w:numPr>
      </w:pPr>
      <w:r w:rsidRPr="00FA4CAA">
        <w:rPr>
          <w:rStyle w:val="VerbatimChar"/>
          <w:noProof/>
        </w:rPr>
        <w:t>mark_spot_free</w:t>
      </w:r>
      <w:r w:rsidRPr="00FA4CAA">
        <w:rPr>
          <w:noProof/>
        </w:rPr>
        <w:t xml:space="preserve"> – Frees spot on exit</w:t>
      </w:r>
      <w:r w:rsidR="00034962">
        <w:t>.</w:t>
      </w:r>
    </w:p>
    <w:p w14:paraId="4A159508" w14:textId="165431C5" w:rsidR="00034962" w:rsidRDefault="00867DAF" w:rsidP="00034962">
      <w:pPr>
        <w:pStyle w:val="BodyText"/>
        <w:numPr>
          <w:ilvl w:val="0"/>
          <w:numId w:val="20"/>
        </w:numPr>
      </w:pPr>
      <w:r w:rsidRPr="00FA4CAA">
        <w:rPr>
          <w:rStyle w:val="VerbatimChar"/>
          <w:noProof/>
        </w:rPr>
        <w:t>audit_on_delete</w:t>
      </w:r>
      <w:r w:rsidRPr="00FA4CAA">
        <w:rPr>
          <w:noProof/>
        </w:rPr>
        <w:t xml:space="preserve"> – Logs deletions.</w:t>
      </w:r>
    </w:p>
    <w:p w14:paraId="3E3C1B7C" w14:textId="3705FE66" w:rsidR="00501024" w:rsidRPr="00FA4CAA" w:rsidRDefault="00867DAF" w:rsidP="00034962">
      <w:pPr>
        <w:pStyle w:val="BodyText"/>
        <w:numPr>
          <w:ilvl w:val="0"/>
          <w:numId w:val="20"/>
        </w:numPr>
        <w:rPr>
          <w:noProof/>
        </w:rPr>
      </w:pPr>
      <w:r w:rsidRPr="00FA4CAA">
        <w:rPr>
          <w:rStyle w:val="VerbatimChar"/>
          <w:noProof/>
        </w:rPr>
        <w:t>calculate_fee(rec_id)</w:t>
      </w:r>
      <w:r w:rsidRPr="00FA4CAA">
        <w:rPr>
          <w:noProof/>
        </w:rPr>
        <w:t xml:space="preserve"> – Calculates fee based on vehicle type and duration.</w:t>
      </w:r>
    </w:p>
    <w:p w14:paraId="4D09C703" w14:textId="77777777" w:rsidR="00034962" w:rsidRDefault="00867DAF">
      <w:pPr>
        <w:pStyle w:val="BodyText"/>
      </w:pPr>
      <w:r w:rsidRPr="00FA4CAA">
        <w:rPr>
          <w:b/>
          <w:bCs/>
          <w:noProof/>
        </w:rPr>
        <w:t>Views:</w:t>
      </w:r>
      <w:r w:rsidRPr="00FA4CAA">
        <w:rPr>
          <w:noProof/>
        </w:rPr>
        <w:t xml:space="preserve"> </w:t>
      </w:r>
    </w:p>
    <w:p w14:paraId="3E3C1B7D" w14:textId="584AB0BB" w:rsidR="00501024" w:rsidRPr="00FA4CAA" w:rsidRDefault="00867DAF" w:rsidP="00582813">
      <w:pPr>
        <w:pStyle w:val="BodyText"/>
        <w:numPr>
          <w:ilvl w:val="0"/>
          <w:numId w:val="21"/>
        </w:numPr>
        <w:rPr>
          <w:noProof/>
        </w:rPr>
      </w:pPr>
      <w:r w:rsidRPr="00FA4CAA">
        <w:rPr>
          <w:rStyle w:val="VerbatimChar"/>
          <w:noProof/>
        </w:rPr>
        <w:t>current_occupancy</w:t>
      </w:r>
      <w:r w:rsidRPr="00FA4CAA">
        <w:rPr>
          <w:noProof/>
        </w:rPr>
        <w:t xml:space="preserve"> – Shows currently occupied spots.</w:t>
      </w:r>
    </w:p>
    <w:p w14:paraId="3E3C1B7E" w14:textId="77777777" w:rsidR="00501024" w:rsidRPr="00FA4CAA" w:rsidRDefault="00867DAF">
      <w:pPr>
        <w:pStyle w:val="Heading3"/>
        <w:rPr>
          <w:noProof/>
        </w:rPr>
      </w:pPr>
      <w:bookmarkStart w:id="4" w:name="python-integration"/>
      <w:bookmarkEnd w:id="3"/>
      <w:r w:rsidRPr="00FA4CAA">
        <w:rPr>
          <w:noProof/>
        </w:rPr>
        <w:lastRenderedPageBreak/>
        <w:t>3.2 Python Integration</w:t>
      </w:r>
    </w:p>
    <w:p w14:paraId="3E3C1B7F" w14:textId="77777777" w:rsidR="00501024" w:rsidRPr="00FA4CAA" w:rsidRDefault="00867DAF">
      <w:pPr>
        <w:pStyle w:val="Compact"/>
        <w:numPr>
          <w:ilvl w:val="0"/>
          <w:numId w:val="3"/>
        </w:numPr>
        <w:rPr>
          <w:noProof/>
        </w:rPr>
      </w:pPr>
      <w:r w:rsidRPr="00FA4CAA">
        <w:rPr>
          <w:noProof/>
        </w:rPr>
        <w:t>Python connects to MySQL using PyMySQL.</w:t>
      </w:r>
    </w:p>
    <w:p w14:paraId="3E3C1B80" w14:textId="77777777" w:rsidR="00501024" w:rsidRPr="00FA4CAA" w:rsidRDefault="00867DAF">
      <w:pPr>
        <w:pStyle w:val="Compact"/>
        <w:numPr>
          <w:ilvl w:val="0"/>
          <w:numId w:val="3"/>
        </w:numPr>
        <w:rPr>
          <w:noProof/>
        </w:rPr>
      </w:pPr>
      <w:r w:rsidRPr="00FA4CAA">
        <w:rPr>
          <w:noProof/>
        </w:rPr>
        <w:t>Pandas &amp; NumPy: Load and analyze data.</w:t>
      </w:r>
    </w:p>
    <w:p w14:paraId="3E3C1B81" w14:textId="77777777" w:rsidR="00501024" w:rsidRPr="00FA4CAA" w:rsidRDefault="00867DAF">
      <w:pPr>
        <w:pStyle w:val="Compact"/>
        <w:numPr>
          <w:ilvl w:val="0"/>
          <w:numId w:val="3"/>
        </w:numPr>
        <w:rPr>
          <w:noProof/>
        </w:rPr>
      </w:pPr>
      <w:r w:rsidRPr="00FA4CAA">
        <w:rPr>
          <w:noProof/>
        </w:rPr>
        <w:t>Matplotlib: Visualize revenue, duration, and trends.</w:t>
      </w:r>
    </w:p>
    <w:p w14:paraId="3E3C1B82" w14:textId="6A6D794F" w:rsidR="00501024" w:rsidRPr="00FA4CAA" w:rsidRDefault="00501024">
      <w:pPr>
        <w:rPr>
          <w:noProof/>
        </w:rPr>
      </w:pPr>
    </w:p>
    <w:p w14:paraId="3E3C1B83" w14:textId="77777777" w:rsidR="00501024" w:rsidRPr="00FA4CAA" w:rsidRDefault="00867DAF">
      <w:pPr>
        <w:pStyle w:val="Heading2"/>
        <w:rPr>
          <w:noProof/>
        </w:rPr>
      </w:pPr>
      <w:bookmarkStart w:id="5" w:name="implementation"/>
      <w:bookmarkEnd w:id="4"/>
      <w:bookmarkEnd w:id="2"/>
      <w:r w:rsidRPr="00FA4CAA">
        <w:rPr>
          <w:noProof/>
        </w:rPr>
        <w:t>4. Implementation</w:t>
      </w:r>
    </w:p>
    <w:p w14:paraId="3E3C1B84" w14:textId="77777777" w:rsidR="00501024" w:rsidRPr="00FA4CAA" w:rsidRDefault="00867DAF">
      <w:pPr>
        <w:pStyle w:val="Heading3"/>
        <w:rPr>
          <w:noProof/>
        </w:rPr>
      </w:pPr>
      <w:bookmarkStart w:id="6" w:name="sql-implementation"/>
      <w:r w:rsidRPr="00FA4CAA">
        <w:rPr>
          <w:noProof/>
        </w:rPr>
        <w:t>4.1 SQL Implementation</w:t>
      </w:r>
    </w:p>
    <w:p w14:paraId="3E3C1B85" w14:textId="77777777" w:rsidR="00501024" w:rsidRPr="00FA4CAA" w:rsidRDefault="00867DAF">
      <w:pPr>
        <w:pStyle w:val="Compact"/>
        <w:numPr>
          <w:ilvl w:val="0"/>
          <w:numId w:val="4"/>
        </w:numPr>
        <w:rPr>
          <w:noProof/>
        </w:rPr>
      </w:pPr>
      <w:r w:rsidRPr="00FA4CAA">
        <w:rPr>
          <w:noProof/>
        </w:rPr>
        <w:t xml:space="preserve">Created database </w:t>
      </w:r>
      <w:r w:rsidRPr="00FA4CAA">
        <w:rPr>
          <w:rStyle w:val="VerbatimChar"/>
          <w:noProof/>
        </w:rPr>
        <w:t>smart_parking_lot</w:t>
      </w:r>
      <w:r w:rsidRPr="00FA4CAA">
        <w:rPr>
          <w:noProof/>
        </w:rPr>
        <w:t xml:space="preserve"> with tables, triggers, procedures, and sample data.</w:t>
      </w:r>
    </w:p>
    <w:p w14:paraId="3E3C1B86" w14:textId="77777777" w:rsidR="00501024" w:rsidRPr="00FA4CAA" w:rsidRDefault="00867DAF">
      <w:pPr>
        <w:pStyle w:val="Compact"/>
        <w:numPr>
          <w:ilvl w:val="0"/>
          <w:numId w:val="4"/>
        </w:numPr>
        <w:rPr>
          <w:noProof/>
        </w:rPr>
      </w:pPr>
      <w:r w:rsidRPr="00FA4CAA">
        <w:rPr>
          <w:noProof/>
        </w:rPr>
        <w:t>Triggers update spot status and maintain audit logs.</w:t>
      </w:r>
    </w:p>
    <w:p w14:paraId="3E3C1B87" w14:textId="77777777" w:rsidR="00501024" w:rsidRPr="00FA4CAA" w:rsidRDefault="00867DAF">
      <w:pPr>
        <w:pStyle w:val="Compact"/>
        <w:numPr>
          <w:ilvl w:val="0"/>
          <w:numId w:val="4"/>
        </w:numPr>
        <w:rPr>
          <w:noProof/>
        </w:rPr>
      </w:pPr>
      <w:r w:rsidRPr="00FA4CAA">
        <w:rPr>
          <w:noProof/>
        </w:rPr>
        <w:t xml:space="preserve">Procedure </w:t>
      </w:r>
      <w:r w:rsidRPr="00FA4CAA">
        <w:rPr>
          <w:rStyle w:val="VerbatimChar"/>
          <w:noProof/>
        </w:rPr>
        <w:t>calculate_fee</w:t>
      </w:r>
      <w:r w:rsidRPr="00FA4CAA">
        <w:rPr>
          <w:noProof/>
        </w:rPr>
        <w:t xml:space="preserve"> computes parking charges.</w:t>
      </w:r>
    </w:p>
    <w:p w14:paraId="3E3C1B88" w14:textId="77777777" w:rsidR="00501024" w:rsidRPr="00FA4CAA" w:rsidRDefault="00867DAF">
      <w:pPr>
        <w:pStyle w:val="Compact"/>
        <w:numPr>
          <w:ilvl w:val="0"/>
          <w:numId w:val="4"/>
        </w:numPr>
        <w:rPr>
          <w:noProof/>
        </w:rPr>
      </w:pPr>
      <w:r w:rsidRPr="00FA4CAA">
        <w:rPr>
          <w:noProof/>
        </w:rPr>
        <w:t>Views allow easy access to current occupancy.</w:t>
      </w:r>
    </w:p>
    <w:p w14:paraId="1D5B2C00" w14:textId="572AB295" w:rsidR="00432BDD" w:rsidRDefault="006D6557">
      <w:pPr>
        <w:pStyle w:val="FirstParagraph"/>
      </w:pPr>
      <w:bookmarkStart w:id="7" w:name="python-implementation"/>
      <w:bookmarkEnd w:id="6"/>
      <w:r>
        <w:t xml:space="preserve">4.2 </w:t>
      </w:r>
      <w:r w:rsidRPr="009E33AD">
        <w:rPr>
          <w:rFonts w:eastAsiaTheme="majorEastAsia" w:cstheme="majorBidi"/>
          <w:noProof/>
          <w:color w:val="0F4761" w:themeColor="accent1" w:themeShade="BF"/>
          <w:kern w:val="2"/>
          <w:sz w:val="28"/>
          <w:szCs w:val="28"/>
          <w14:ligatures w14:val="standardContextual"/>
        </w:rPr>
        <w:t>Python</w:t>
      </w:r>
      <w:r w:rsidRPr="00FA4CAA">
        <w:rPr>
          <w:noProof/>
        </w:rPr>
        <w:t xml:space="preserve"> </w:t>
      </w:r>
      <w:r w:rsidRPr="009E33AD">
        <w:rPr>
          <w:rFonts w:eastAsiaTheme="majorEastAsia" w:cstheme="majorBidi"/>
          <w:noProof/>
          <w:color w:val="0F4761" w:themeColor="accent1" w:themeShade="BF"/>
          <w:kern w:val="2"/>
          <w:sz w:val="28"/>
          <w:szCs w:val="28"/>
          <w14:ligatures w14:val="standardContextual"/>
        </w:rPr>
        <w:t>Implementation</w:t>
      </w:r>
    </w:p>
    <w:p w14:paraId="3E3C1B8A" w14:textId="1AC89DD1" w:rsidR="00501024" w:rsidRPr="00FA4CAA" w:rsidRDefault="00867DAF">
      <w:pPr>
        <w:pStyle w:val="FirstParagraph"/>
        <w:rPr>
          <w:noProof/>
        </w:rPr>
      </w:pPr>
      <w:r w:rsidRPr="00FA4CAA">
        <w:rPr>
          <w:noProof/>
        </w:rPr>
        <w:t>Example Python tasks:</w:t>
      </w:r>
    </w:p>
    <w:p w14:paraId="3E3C1B8B" w14:textId="50B133B4" w:rsidR="00501024" w:rsidRPr="00323905" w:rsidRDefault="00867DAF">
      <w:pPr>
        <w:pStyle w:val="SourceCode"/>
        <w:rPr>
          <w:rFonts w:ascii="Consolas" w:hAnsi="Consolas"/>
          <w:b/>
          <w:bCs/>
          <w:noProof/>
          <w:color w:val="4070A0"/>
          <w:szCs w:val="18"/>
        </w:rPr>
      </w:pPr>
      <w:r w:rsidRPr="00FA4CAA">
        <w:rPr>
          <w:rStyle w:val="ImportTok"/>
          <w:noProof/>
        </w:rPr>
        <w:t>import</w:t>
      </w:r>
      <w:r w:rsidRPr="00FA4CAA">
        <w:rPr>
          <w:rStyle w:val="NormalTok"/>
          <w:noProof/>
        </w:rPr>
        <w:t xml:space="preserve"> pymysql</w:t>
      </w:r>
      <w:r w:rsidRPr="00FA4CAA">
        <w:rPr>
          <w:noProof/>
        </w:rPr>
        <w:br/>
      </w:r>
      <w:r w:rsidRPr="00FA4CAA">
        <w:rPr>
          <w:rStyle w:val="ImportTok"/>
          <w:noProof/>
        </w:rPr>
        <w:t>import</w:t>
      </w:r>
      <w:r w:rsidRPr="00FA4CAA">
        <w:rPr>
          <w:rStyle w:val="NormalTok"/>
          <w:noProof/>
        </w:rPr>
        <w:t xml:space="preserve"> pandas </w:t>
      </w:r>
      <w:r w:rsidRPr="00FA4CAA">
        <w:rPr>
          <w:rStyle w:val="ImportTok"/>
          <w:noProof/>
        </w:rPr>
        <w:t>as</w:t>
      </w:r>
      <w:r w:rsidRPr="00FA4CAA">
        <w:rPr>
          <w:rStyle w:val="NormalTok"/>
          <w:noProof/>
        </w:rPr>
        <w:t xml:space="preserve"> pd</w:t>
      </w:r>
      <w:r w:rsidRPr="00FA4CAA">
        <w:rPr>
          <w:noProof/>
        </w:rPr>
        <w:br/>
      </w:r>
      <w:r w:rsidRPr="00FA4CAA">
        <w:rPr>
          <w:rStyle w:val="ImportTok"/>
          <w:noProof/>
        </w:rPr>
        <w:t>import</w:t>
      </w:r>
      <w:r w:rsidRPr="00FA4CAA">
        <w:rPr>
          <w:rStyle w:val="NormalTok"/>
          <w:noProof/>
        </w:rPr>
        <w:t xml:space="preserve"> matplotlib.pyplot </w:t>
      </w:r>
      <w:r w:rsidRPr="00FA4CAA">
        <w:rPr>
          <w:rStyle w:val="ImportTok"/>
          <w:noProof/>
        </w:rPr>
        <w:t>as</w:t>
      </w:r>
      <w:r w:rsidRPr="00FA4CAA">
        <w:rPr>
          <w:rStyle w:val="NormalTok"/>
          <w:noProof/>
        </w:rPr>
        <w:t xml:space="preserve"> plt</w:t>
      </w:r>
      <w:r w:rsidRPr="00FA4CAA">
        <w:rPr>
          <w:noProof/>
        </w:rPr>
        <w:br/>
      </w:r>
      <w:r w:rsidRPr="00FA4CAA">
        <w:rPr>
          <w:noProof/>
        </w:rPr>
        <w:br/>
      </w:r>
      <w:r w:rsidRPr="00FA4CAA">
        <w:rPr>
          <w:rStyle w:val="NormalTok"/>
          <w:noProof/>
        </w:rPr>
        <w:t xml:space="preserve">connection </w:t>
      </w:r>
      <w:r w:rsidRPr="00FA4CAA">
        <w:rPr>
          <w:rStyle w:val="OperatorTok"/>
          <w:noProof/>
        </w:rPr>
        <w:t>=</w:t>
      </w:r>
      <w:r w:rsidRPr="00FA4CAA">
        <w:rPr>
          <w:rStyle w:val="NormalTok"/>
          <w:noProof/>
        </w:rPr>
        <w:t xml:space="preserve"> pymysql.</w:t>
      </w:r>
      <w:r w:rsidRPr="00FA4CAA">
        <w:rPr>
          <w:rStyle w:val="ExtensionTok"/>
          <w:noProof/>
        </w:rPr>
        <w:t>connect</w:t>
      </w:r>
      <w:r w:rsidRPr="00FA4CAA">
        <w:rPr>
          <w:rStyle w:val="NormalTok"/>
          <w:noProof/>
        </w:rPr>
        <w:t>(</w:t>
      </w:r>
      <w:r w:rsidRPr="00FA4CAA">
        <w:rPr>
          <w:noProof/>
        </w:rPr>
        <w:br/>
      </w:r>
      <w:r w:rsidRPr="00FA4CAA">
        <w:rPr>
          <w:rStyle w:val="NormalTok"/>
          <w:noProof/>
        </w:rPr>
        <w:t xml:space="preserve">    host</w:t>
      </w:r>
      <w:r w:rsidRPr="00FA4CAA">
        <w:rPr>
          <w:rStyle w:val="OperatorTok"/>
          <w:noProof/>
        </w:rPr>
        <w:t>=</w:t>
      </w:r>
      <w:r w:rsidRPr="00FA4CAA">
        <w:rPr>
          <w:rStyle w:val="StringTok"/>
          <w:noProof/>
        </w:rPr>
        <w:t>"localhost"</w:t>
      </w:r>
      <w:r w:rsidRPr="00FA4CAA">
        <w:rPr>
          <w:rStyle w:val="NormalTok"/>
          <w:noProof/>
        </w:rPr>
        <w:t>,</w:t>
      </w:r>
      <w:r w:rsidRPr="00FA4CAA">
        <w:rPr>
          <w:noProof/>
        </w:rPr>
        <w:br/>
      </w:r>
      <w:r w:rsidRPr="00FA4CAA">
        <w:rPr>
          <w:rStyle w:val="NormalTok"/>
          <w:noProof/>
        </w:rPr>
        <w:t xml:space="preserve">    user</w:t>
      </w:r>
      <w:r w:rsidRPr="00FA4CAA">
        <w:rPr>
          <w:rStyle w:val="OperatorTok"/>
          <w:noProof/>
        </w:rPr>
        <w:t>=</w:t>
      </w:r>
      <w:r w:rsidRPr="00FA4CAA">
        <w:rPr>
          <w:rStyle w:val="StringTok"/>
          <w:noProof/>
        </w:rPr>
        <w:t>"root"</w:t>
      </w:r>
      <w:r w:rsidRPr="00FA4CAA">
        <w:rPr>
          <w:rStyle w:val="NormalTok"/>
          <w:noProof/>
        </w:rPr>
        <w:t>,</w:t>
      </w:r>
      <w:r w:rsidRPr="00FA4CAA">
        <w:rPr>
          <w:noProof/>
        </w:rPr>
        <w:br/>
      </w:r>
      <w:r w:rsidRPr="00FA4CAA">
        <w:rPr>
          <w:rStyle w:val="NormalTok"/>
          <w:noProof/>
        </w:rPr>
        <w:t xml:space="preserve">    password</w:t>
      </w:r>
      <w:r w:rsidRPr="00FA4CAA">
        <w:rPr>
          <w:rStyle w:val="OperatorTok"/>
          <w:noProof/>
        </w:rPr>
        <w:t>=</w:t>
      </w:r>
      <w:r w:rsidRPr="00FA4CAA">
        <w:rPr>
          <w:rStyle w:val="StringTok"/>
          <w:noProof/>
        </w:rPr>
        <w:t>"</w:t>
      </w:r>
      <w:r w:rsidR="008D5335">
        <w:rPr>
          <w:rStyle w:val="StringTok"/>
        </w:rPr>
        <w:t>susi123</w:t>
      </w:r>
      <w:r w:rsidRPr="00FA4CAA">
        <w:rPr>
          <w:rStyle w:val="StringTok"/>
          <w:noProof/>
        </w:rPr>
        <w:t>"</w:t>
      </w:r>
      <w:r w:rsidRPr="00FA4CAA">
        <w:rPr>
          <w:rStyle w:val="NormalTok"/>
          <w:noProof/>
        </w:rPr>
        <w:t>,</w:t>
      </w:r>
      <w:r w:rsidRPr="00FA4CAA">
        <w:rPr>
          <w:noProof/>
        </w:rPr>
        <w:br/>
      </w:r>
      <w:r w:rsidRPr="00FA4CAA">
        <w:rPr>
          <w:rStyle w:val="NormalTok"/>
          <w:noProof/>
        </w:rPr>
        <w:t xml:space="preserve">    database</w:t>
      </w:r>
      <w:r w:rsidRPr="00FA4CAA">
        <w:rPr>
          <w:rStyle w:val="OperatorTok"/>
          <w:noProof/>
        </w:rPr>
        <w:t>=</w:t>
      </w:r>
      <w:r w:rsidRPr="00FA4CAA">
        <w:rPr>
          <w:rStyle w:val="StringTok"/>
          <w:noProof/>
        </w:rPr>
        <w:t>"smart_parking_lot"</w:t>
      </w:r>
      <w:r w:rsidRPr="00FA4CAA">
        <w:rPr>
          <w:noProof/>
        </w:rPr>
        <w:br/>
      </w:r>
      <w:r w:rsidRPr="00FA4CAA">
        <w:rPr>
          <w:rStyle w:val="NormalTok"/>
          <w:noProof/>
        </w:rPr>
        <w:t>)</w:t>
      </w:r>
      <w:r w:rsidRPr="00FA4CAA">
        <w:rPr>
          <w:noProof/>
        </w:rPr>
        <w:br/>
      </w:r>
      <w:r w:rsidRPr="00FA4CAA">
        <w:rPr>
          <w:noProof/>
        </w:rPr>
        <w:br/>
      </w:r>
      <w:r w:rsidRPr="00FA4CAA">
        <w:rPr>
          <w:rStyle w:val="NormalTok"/>
          <w:noProof/>
        </w:rPr>
        <w:t xml:space="preserve">query </w:t>
      </w:r>
      <w:r w:rsidRPr="00FA4CAA">
        <w:rPr>
          <w:rStyle w:val="OperatorTok"/>
          <w:noProof/>
        </w:rPr>
        <w:t>=</w:t>
      </w:r>
      <w:r w:rsidRPr="00FA4CAA">
        <w:rPr>
          <w:rStyle w:val="NormalTok"/>
          <w:noProof/>
        </w:rPr>
        <w:t xml:space="preserve"> </w:t>
      </w:r>
      <w:r w:rsidRPr="00FA4CAA">
        <w:rPr>
          <w:rStyle w:val="StringTok"/>
          <w:noProof/>
        </w:rPr>
        <w:t>"SELECT * FROM parking_records"</w:t>
      </w:r>
      <w:r w:rsidRPr="00FA4CAA">
        <w:rPr>
          <w:noProof/>
        </w:rPr>
        <w:br/>
      </w:r>
      <w:r w:rsidRPr="00FA4CAA">
        <w:rPr>
          <w:rStyle w:val="NormalTok"/>
          <w:noProof/>
        </w:rPr>
        <w:t xml:space="preserve">df </w:t>
      </w:r>
      <w:r w:rsidRPr="00FA4CAA">
        <w:rPr>
          <w:rStyle w:val="OperatorTok"/>
          <w:noProof/>
        </w:rPr>
        <w:t>=</w:t>
      </w:r>
      <w:r w:rsidRPr="00FA4CAA">
        <w:rPr>
          <w:rStyle w:val="NormalTok"/>
          <w:noProof/>
        </w:rPr>
        <w:t xml:space="preserve"> pd.read_sql(query, connection)</w:t>
      </w:r>
      <w:r w:rsidRPr="00FA4CAA">
        <w:rPr>
          <w:noProof/>
        </w:rPr>
        <w:br/>
      </w:r>
      <w:r w:rsidRPr="00FA4CAA">
        <w:rPr>
          <w:rStyle w:val="NormalTok"/>
          <w:noProof/>
        </w:rPr>
        <w:t>df[</w:t>
      </w:r>
      <w:r w:rsidRPr="00FA4CAA">
        <w:rPr>
          <w:rStyle w:val="StringTok"/>
          <w:noProof/>
        </w:rPr>
        <w:t>'duration_hours'</w:t>
      </w:r>
      <w:r w:rsidRPr="00FA4CAA">
        <w:rPr>
          <w:rStyle w:val="NormalTok"/>
          <w:noProof/>
        </w:rPr>
        <w:t xml:space="preserve">] </w:t>
      </w:r>
      <w:r w:rsidRPr="00FA4CAA">
        <w:rPr>
          <w:rStyle w:val="OperatorTok"/>
          <w:noProof/>
        </w:rPr>
        <w:t>=</w:t>
      </w:r>
      <w:r w:rsidRPr="00FA4CAA">
        <w:rPr>
          <w:rStyle w:val="NormalTok"/>
          <w:noProof/>
        </w:rPr>
        <w:t xml:space="preserve"> (df[</w:t>
      </w:r>
      <w:r w:rsidRPr="00FA4CAA">
        <w:rPr>
          <w:rStyle w:val="StringTok"/>
          <w:noProof/>
        </w:rPr>
        <w:t>'exit_time'</w:t>
      </w:r>
      <w:r w:rsidRPr="00FA4CAA">
        <w:rPr>
          <w:rStyle w:val="NormalTok"/>
          <w:noProof/>
        </w:rPr>
        <w:t xml:space="preserve">] </w:t>
      </w:r>
      <w:r w:rsidRPr="00FA4CAA">
        <w:rPr>
          <w:rStyle w:val="OperatorTok"/>
          <w:noProof/>
        </w:rPr>
        <w:t>-</w:t>
      </w:r>
      <w:r w:rsidRPr="00FA4CAA">
        <w:rPr>
          <w:rStyle w:val="NormalTok"/>
          <w:noProof/>
        </w:rPr>
        <w:t xml:space="preserve"> df[</w:t>
      </w:r>
      <w:r w:rsidRPr="00FA4CAA">
        <w:rPr>
          <w:rStyle w:val="StringTok"/>
          <w:noProof/>
        </w:rPr>
        <w:t>'entry_time'</w:t>
      </w:r>
      <w:r w:rsidRPr="00FA4CAA">
        <w:rPr>
          <w:rStyle w:val="NormalTok"/>
          <w:noProof/>
        </w:rPr>
        <w:t>]).dt.total_seconds()</w:t>
      </w:r>
      <w:r w:rsidRPr="00FA4CAA">
        <w:rPr>
          <w:rStyle w:val="OperatorTok"/>
          <w:noProof/>
        </w:rPr>
        <w:t>/</w:t>
      </w:r>
      <w:r w:rsidRPr="00FA4CAA">
        <w:rPr>
          <w:rStyle w:val="DecValTok"/>
          <w:noProof/>
        </w:rPr>
        <w:t>3600</w:t>
      </w:r>
      <w:r w:rsidRPr="00FA4CAA">
        <w:rPr>
          <w:noProof/>
        </w:rPr>
        <w:br/>
      </w:r>
      <w:r w:rsidRPr="00FA4CAA">
        <w:rPr>
          <w:noProof/>
        </w:rPr>
        <w:br/>
      </w:r>
      <w:r w:rsidRPr="00FA4CAA">
        <w:rPr>
          <w:rStyle w:val="NormalTok"/>
          <w:noProof/>
        </w:rPr>
        <w:t xml:space="preserve">revenue_by_type </w:t>
      </w:r>
      <w:r w:rsidRPr="00FA4CAA">
        <w:rPr>
          <w:rStyle w:val="OperatorTok"/>
          <w:noProof/>
        </w:rPr>
        <w:t>=</w:t>
      </w:r>
      <w:r w:rsidRPr="00FA4CAA">
        <w:rPr>
          <w:rStyle w:val="NormalTok"/>
          <w:noProof/>
        </w:rPr>
        <w:t xml:space="preserve"> df.groupby(</w:t>
      </w:r>
      <w:r w:rsidRPr="00FA4CAA">
        <w:rPr>
          <w:rStyle w:val="StringTok"/>
          <w:noProof/>
        </w:rPr>
        <w:t>'vehicle_type'</w:t>
      </w:r>
      <w:r w:rsidRPr="00FA4CAA">
        <w:rPr>
          <w:rStyle w:val="NormalTok"/>
          <w:noProof/>
        </w:rPr>
        <w:t>)[</w:t>
      </w:r>
      <w:r w:rsidRPr="00FA4CAA">
        <w:rPr>
          <w:rStyle w:val="StringTok"/>
          <w:noProof/>
        </w:rPr>
        <w:t>'fee'</w:t>
      </w:r>
      <w:r w:rsidRPr="00FA4CAA">
        <w:rPr>
          <w:rStyle w:val="NormalTok"/>
          <w:noProof/>
        </w:rPr>
        <w:t>].</w:t>
      </w:r>
      <w:r w:rsidRPr="00FA4CAA">
        <w:rPr>
          <w:rStyle w:val="BuiltInTok"/>
          <w:noProof/>
        </w:rPr>
        <w:t>sum</w:t>
      </w:r>
      <w:r w:rsidRPr="00FA4CAA">
        <w:rPr>
          <w:rStyle w:val="NormalTok"/>
          <w:noProof/>
        </w:rPr>
        <w:t>()</w:t>
      </w:r>
      <w:r w:rsidRPr="00FA4CAA">
        <w:rPr>
          <w:noProof/>
        </w:rPr>
        <w:br/>
      </w:r>
      <w:r w:rsidRPr="00FA4CAA">
        <w:rPr>
          <w:rStyle w:val="NormalTok"/>
          <w:noProof/>
        </w:rPr>
        <w:t>revenue_by_type.plot(kind</w:t>
      </w:r>
      <w:r w:rsidRPr="00FA4CAA">
        <w:rPr>
          <w:rStyle w:val="OperatorTok"/>
          <w:noProof/>
        </w:rPr>
        <w:t>=</w:t>
      </w:r>
      <w:r w:rsidRPr="00FA4CAA">
        <w:rPr>
          <w:rStyle w:val="StringTok"/>
          <w:noProof/>
        </w:rPr>
        <w:t>'bar'</w:t>
      </w:r>
      <w:r w:rsidRPr="00FA4CAA">
        <w:rPr>
          <w:rStyle w:val="NormalTok"/>
          <w:noProof/>
        </w:rPr>
        <w:t>)</w:t>
      </w:r>
      <w:r w:rsidRPr="00FA4CAA">
        <w:rPr>
          <w:noProof/>
        </w:rPr>
        <w:br/>
      </w:r>
      <w:r w:rsidRPr="00FA4CAA">
        <w:rPr>
          <w:rStyle w:val="NormalTok"/>
          <w:noProof/>
        </w:rPr>
        <w:t>plt.title(</w:t>
      </w:r>
      <w:r w:rsidRPr="00FA4CAA">
        <w:rPr>
          <w:rStyle w:val="StringTok"/>
          <w:noProof/>
        </w:rPr>
        <w:t>"Revenue by Vehicle Type"</w:t>
      </w:r>
      <w:r w:rsidRPr="00FA4CAA">
        <w:rPr>
          <w:rStyle w:val="NormalTok"/>
          <w:noProof/>
        </w:rPr>
        <w:t>)</w:t>
      </w:r>
      <w:r w:rsidRPr="00FA4CAA">
        <w:rPr>
          <w:noProof/>
        </w:rPr>
        <w:br/>
      </w:r>
      <w:r w:rsidRPr="00FA4CAA">
        <w:rPr>
          <w:rStyle w:val="NormalTok"/>
          <w:noProof/>
        </w:rPr>
        <w:t>plt.show()</w:t>
      </w:r>
    </w:p>
    <w:p w14:paraId="3E3C1B8C" w14:textId="63EF88BD" w:rsidR="00501024" w:rsidRPr="00FA4CAA" w:rsidRDefault="00501024">
      <w:pPr>
        <w:rPr>
          <w:noProof/>
        </w:rPr>
      </w:pPr>
    </w:p>
    <w:p w14:paraId="3E3C1B8D" w14:textId="77777777" w:rsidR="00501024" w:rsidRPr="00FA4CAA" w:rsidRDefault="00867DAF">
      <w:pPr>
        <w:pStyle w:val="Heading2"/>
        <w:rPr>
          <w:noProof/>
        </w:rPr>
      </w:pPr>
      <w:bookmarkStart w:id="8" w:name="sample-queries-and-analytics"/>
      <w:bookmarkEnd w:id="7"/>
      <w:bookmarkEnd w:id="5"/>
      <w:r w:rsidRPr="00FA4CAA">
        <w:rPr>
          <w:noProof/>
        </w:rPr>
        <w:lastRenderedPageBreak/>
        <w:t>5. Sample Queries and Analytics</w:t>
      </w:r>
    </w:p>
    <w:p w14:paraId="3E3C1B8E" w14:textId="77777777" w:rsidR="00501024" w:rsidRPr="00FA4CAA" w:rsidRDefault="00867DAF">
      <w:pPr>
        <w:pStyle w:val="Heading3"/>
        <w:rPr>
          <w:noProof/>
        </w:rPr>
      </w:pPr>
      <w:bookmarkStart w:id="9" w:name="sql-queries"/>
      <w:r w:rsidRPr="00FA4CAA">
        <w:rPr>
          <w:noProof/>
        </w:rPr>
        <w:t>5.1 SQL Queries</w:t>
      </w:r>
    </w:p>
    <w:p w14:paraId="3E3C1B8F" w14:textId="77777777" w:rsidR="00501024" w:rsidRPr="00FA4CAA" w:rsidRDefault="00867DAF">
      <w:pPr>
        <w:pStyle w:val="Compact"/>
        <w:numPr>
          <w:ilvl w:val="0"/>
          <w:numId w:val="5"/>
        </w:numPr>
        <w:rPr>
          <w:noProof/>
        </w:rPr>
      </w:pPr>
      <w:r w:rsidRPr="00FA4CAA">
        <w:rPr>
          <w:b/>
          <w:bCs/>
          <w:noProof/>
        </w:rPr>
        <w:t>Current Occupancy:</w:t>
      </w:r>
    </w:p>
    <w:p w14:paraId="3E3C1B90" w14:textId="77777777" w:rsidR="00501024" w:rsidRPr="00FA4CAA" w:rsidRDefault="00867DAF">
      <w:pPr>
        <w:pStyle w:val="SourceCode"/>
        <w:rPr>
          <w:noProof/>
        </w:rPr>
      </w:pPr>
      <w:r w:rsidRPr="00FA4CAA">
        <w:rPr>
          <w:rStyle w:val="KeywordTok"/>
          <w:noProof/>
        </w:rPr>
        <w:t>SELECT</w:t>
      </w:r>
      <w:r w:rsidRPr="00FA4CAA">
        <w:rPr>
          <w:rStyle w:val="NormalTok"/>
          <w:noProof/>
        </w:rPr>
        <w:t xml:space="preserve"> </w:t>
      </w:r>
      <w:r w:rsidRPr="00FA4CAA">
        <w:rPr>
          <w:rStyle w:val="OperatorTok"/>
          <w:noProof/>
        </w:rPr>
        <w:t>*</w:t>
      </w:r>
      <w:r w:rsidRPr="00FA4CAA">
        <w:rPr>
          <w:rStyle w:val="NormalTok"/>
          <w:noProof/>
        </w:rPr>
        <w:t xml:space="preserve"> </w:t>
      </w:r>
      <w:r w:rsidRPr="00FA4CAA">
        <w:rPr>
          <w:rStyle w:val="KeywordTok"/>
          <w:noProof/>
        </w:rPr>
        <w:t>FROM</w:t>
      </w:r>
      <w:r w:rsidRPr="00FA4CAA">
        <w:rPr>
          <w:rStyle w:val="NormalTok"/>
          <w:noProof/>
        </w:rPr>
        <w:t xml:space="preserve"> current_occupancy;</w:t>
      </w:r>
    </w:p>
    <w:p w14:paraId="3E3C1B91" w14:textId="77777777" w:rsidR="00501024" w:rsidRPr="00FA4CAA" w:rsidRDefault="00867DAF">
      <w:pPr>
        <w:pStyle w:val="Compact"/>
        <w:numPr>
          <w:ilvl w:val="0"/>
          <w:numId w:val="6"/>
        </w:numPr>
        <w:rPr>
          <w:noProof/>
        </w:rPr>
      </w:pPr>
      <w:r w:rsidRPr="00FA4CAA">
        <w:rPr>
          <w:b/>
          <w:bCs/>
          <w:noProof/>
        </w:rPr>
        <w:t>Longest Parking Sessions:</w:t>
      </w:r>
    </w:p>
    <w:p w14:paraId="3E3C1B92" w14:textId="77777777" w:rsidR="00501024" w:rsidRPr="00FA4CAA" w:rsidRDefault="00867DAF">
      <w:pPr>
        <w:pStyle w:val="SourceCode"/>
        <w:rPr>
          <w:noProof/>
        </w:rPr>
      </w:pPr>
      <w:r w:rsidRPr="00FA4CAA">
        <w:rPr>
          <w:rStyle w:val="KeywordTok"/>
          <w:noProof/>
        </w:rPr>
        <w:t>SELECT</w:t>
      </w:r>
      <w:r w:rsidRPr="00FA4CAA">
        <w:rPr>
          <w:rStyle w:val="NormalTok"/>
          <w:noProof/>
        </w:rPr>
        <w:t xml:space="preserve"> v.plate_no, TIMESTAMPDIFF(</w:t>
      </w:r>
      <w:r w:rsidRPr="00FA4CAA">
        <w:rPr>
          <w:rStyle w:val="KeywordTok"/>
          <w:noProof/>
        </w:rPr>
        <w:t>HOUR</w:t>
      </w:r>
      <w:r w:rsidRPr="00FA4CAA">
        <w:rPr>
          <w:rStyle w:val="NormalTok"/>
          <w:noProof/>
        </w:rPr>
        <w:t xml:space="preserve">, pr.entry_time, pr.exit_time) </w:t>
      </w:r>
      <w:r w:rsidRPr="00FA4CAA">
        <w:rPr>
          <w:rStyle w:val="KeywordTok"/>
          <w:noProof/>
        </w:rPr>
        <w:t>AS</w:t>
      </w:r>
      <w:r w:rsidRPr="00FA4CAA">
        <w:rPr>
          <w:rStyle w:val="NormalTok"/>
          <w:noProof/>
        </w:rPr>
        <w:t xml:space="preserve"> hours_parked</w:t>
      </w:r>
      <w:r w:rsidRPr="00FA4CAA">
        <w:rPr>
          <w:noProof/>
        </w:rPr>
        <w:br/>
      </w:r>
      <w:r w:rsidRPr="00FA4CAA">
        <w:rPr>
          <w:rStyle w:val="KeywordTok"/>
          <w:noProof/>
        </w:rPr>
        <w:t>FROM</w:t>
      </w:r>
      <w:r w:rsidRPr="00FA4CAA">
        <w:rPr>
          <w:rStyle w:val="NormalTok"/>
          <w:noProof/>
        </w:rPr>
        <w:t xml:space="preserve"> parking_records pr</w:t>
      </w:r>
      <w:r w:rsidRPr="00FA4CAA">
        <w:rPr>
          <w:noProof/>
        </w:rPr>
        <w:br/>
      </w:r>
      <w:r w:rsidRPr="00FA4CAA">
        <w:rPr>
          <w:rStyle w:val="KeywordTok"/>
          <w:noProof/>
        </w:rPr>
        <w:t>JOIN</w:t>
      </w:r>
      <w:r w:rsidRPr="00FA4CAA">
        <w:rPr>
          <w:rStyle w:val="NormalTok"/>
          <w:noProof/>
        </w:rPr>
        <w:t xml:space="preserve"> vehicles v </w:t>
      </w:r>
      <w:r w:rsidRPr="00FA4CAA">
        <w:rPr>
          <w:rStyle w:val="KeywordTok"/>
          <w:noProof/>
        </w:rPr>
        <w:t>ON</w:t>
      </w:r>
      <w:r w:rsidRPr="00FA4CAA">
        <w:rPr>
          <w:rStyle w:val="NormalTok"/>
          <w:noProof/>
        </w:rPr>
        <w:t xml:space="preserve"> pr.vehicle_id </w:t>
      </w:r>
      <w:r w:rsidRPr="00FA4CAA">
        <w:rPr>
          <w:rStyle w:val="OperatorTok"/>
          <w:noProof/>
        </w:rPr>
        <w:t>=</w:t>
      </w:r>
      <w:r w:rsidRPr="00FA4CAA">
        <w:rPr>
          <w:rStyle w:val="NormalTok"/>
          <w:noProof/>
        </w:rPr>
        <w:t xml:space="preserve"> v.vehicle_id</w:t>
      </w:r>
      <w:r w:rsidRPr="00FA4CAA">
        <w:rPr>
          <w:noProof/>
        </w:rPr>
        <w:br/>
      </w:r>
      <w:r w:rsidRPr="00FA4CAA">
        <w:rPr>
          <w:rStyle w:val="KeywordTok"/>
          <w:noProof/>
        </w:rPr>
        <w:t>WHERE</w:t>
      </w:r>
      <w:r w:rsidRPr="00FA4CAA">
        <w:rPr>
          <w:rStyle w:val="NormalTok"/>
          <w:noProof/>
        </w:rPr>
        <w:t xml:space="preserve"> pr.exit_time </w:t>
      </w:r>
      <w:r w:rsidRPr="00FA4CAA">
        <w:rPr>
          <w:rStyle w:val="KeywordTok"/>
          <w:noProof/>
        </w:rPr>
        <w:t>IS</w:t>
      </w:r>
      <w:r w:rsidRPr="00FA4CAA">
        <w:rPr>
          <w:rStyle w:val="NormalTok"/>
          <w:noProof/>
        </w:rPr>
        <w:t xml:space="preserve"> </w:t>
      </w:r>
      <w:r w:rsidRPr="00FA4CAA">
        <w:rPr>
          <w:rStyle w:val="KeywordTok"/>
          <w:noProof/>
        </w:rPr>
        <w:t>NOT</w:t>
      </w:r>
      <w:r w:rsidRPr="00FA4CAA">
        <w:rPr>
          <w:rStyle w:val="NormalTok"/>
          <w:noProof/>
        </w:rPr>
        <w:t xml:space="preserve"> </w:t>
      </w:r>
      <w:r w:rsidRPr="00FA4CAA">
        <w:rPr>
          <w:rStyle w:val="KeywordTok"/>
          <w:noProof/>
        </w:rPr>
        <w:t>NULL</w:t>
      </w:r>
      <w:r w:rsidRPr="00FA4CAA">
        <w:rPr>
          <w:noProof/>
        </w:rPr>
        <w:br/>
      </w:r>
      <w:r w:rsidRPr="00FA4CAA">
        <w:rPr>
          <w:rStyle w:val="KeywordTok"/>
          <w:noProof/>
        </w:rPr>
        <w:t>ORDER</w:t>
      </w:r>
      <w:r w:rsidRPr="00FA4CAA">
        <w:rPr>
          <w:rStyle w:val="NormalTok"/>
          <w:noProof/>
        </w:rPr>
        <w:t xml:space="preserve"> </w:t>
      </w:r>
      <w:r w:rsidRPr="00FA4CAA">
        <w:rPr>
          <w:rStyle w:val="KeywordTok"/>
          <w:noProof/>
        </w:rPr>
        <w:t>BY</w:t>
      </w:r>
      <w:r w:rsidRPr="00FA4CAA">
        <w:rPr>
          <w:rStyle w:val="NormalTok"/>
          <w:noProof/>
        </w:rPr>
        <w:t xml:space="preserve"> hours_parked </w:t>
      </w:r>
      <w:r w:rsidRPr="00FA4CAA">
        <w:rPr>
          <w:rStyle w:val="KeywordTok"/>
          <w:noProof/>
        </w:rPr>
        <w:t>DESC</w:t>
      </w:r>
      <w:r w:rsidRPr="00FA4CAA">
        <w:rPr>
          <w:noProof/>
        </w:rPr>
        <w:br/>
      </w:r>
      <w:r w:rsidRPr="00FA4CAA">
        <w:rPr>
          <w:rStyle w:val="KeywordTok"/>
          <w:noProof/>
        </w:rPr>
        <w:t>LIMIT</w:t>
      </w:r>
      <w:r w:rsidRPr="00FA4CAA">
        <w:rPr>
          <w:rStyle w:val="NormalTok"/>
          <w:noProof/>
        </w:rPr>
        <w:t xml:space="preserve"> </w:t>
      </w:r>
      <w:r w:rsidRPr="00FA4CAA">
        <w:rPr>
          <w:rStyle w:val="DecValTok"/>
          <w:noProof/>
        </w:rPr>
        <w:t>5</w:t>
      </w:r>
      <w:r w:rsidRPr="00FA4CAA">
        <w:rPr>
          <w:rStyle w:val="NormalTok"/>
          <w:noProof/>
        </w:rPr>
        <w:t>;</w:t>
      </w:r>
    </w:p>
    <w:p w14:paraId="3E3C1B93" w14:textId="77777777" w:rsidR="00501024" w:rsidRPr="00FA4CAA" w:rsidRDefault="00867DAF">
      <w:pPr>
        <w:pStyle w:val="Compact"/>
        <w:numPr>
          <w:ilvl w:val="0"/>
          <w:numId w:val="7"/>
        </w:numPr>
        <w:rPr>
          <w:noProof/>
        </w:rPr>
      </w:pPr>
      <w:r w:rsidRPr="00FA4CAA">
        <w:rPr>
          <w:b/>
          <w:bCs/>
          <w:noProof/>
        </w:rPr>
        <w:t>Revenue by Vehicle Type:</w:t>
      </w:r>
    </w:p>
    <w:p w14:paraId="3E3C1B94" w14:textId="77777777" w:rsidR="00501024" w:rsidRPr="00FA4CAA" w:rsidRDefault="00867DAF">
      <w:pPr>
        <w:pStyle w:val="SourceCode"/>
        <w:rPr>
          <w:noProof/>
        </w:rPr>
      </w:pPr>
      <w:r w:rsidRPr="00FA4CAA">
        <w:rPr>
          <w:rStyle w:val="KeywordTok"/>
          <w:noProof/>
        </w:rPr>
        <w:t>SELECT</w:t>
      </w:r>
      <w:r w:rsidRPr="00FA4CAA">
        <w:rPr>
          <w:rStyle w:val="NormalTok"/>
          <w:noProof/>
        </w:rPr>
        <w:t xml:space="preserve"> v.vehicle_type, </w:t>
      </w:r>
      <w:r w:rsidRPr="00FA4CAA">
        <w:rPr>
          <w:rStyle w:val="FunctionTok"/>
          <w:noProof/>
        </w:rPr>
        <w:t>SUM</w:t>
      </w:r>
      <w:r w:rsidRPr="00FA4CAA">
        <w:rPr>
          <w:rStyle w:val="NormalTok"/>
          <w:noProof/>
        </w:rPr>
        <w:t xml:space="preserve">(pr.fee) </w:t>
      </w:r>
      <w:r w:rsidRPr="00FA4CAA">
        <w:rPr>
          <w:rStyle w:val="KeywordTok"/>
          <w:noProof/>
        </w:rPr>
        <w:t>AS</w:t>
      </w:r>
      <w:r w:rsidRPr="00FA4CAA">
        <w:rPr>
          <w:rStyle w:val="NormalTok"/>
          <w:noProof/>
        </w:rPr>
        <w:t xml:space="preserve"> total_revenue</w:t>
      </w:r>
      <w:r w:rsidRPr="00FA4CAA">
        <w:rPr>
          <w:noProof/>
        </w:rPr>
        <w:br/>
      </w:r>
      <w:r w:rsidRPr="00FA4CAA">
        <w:rPr>
          <w:rStyle w:val="KeywordTok"/>
          <w:noProof/>
        </w:rPr>
        <w:t>FROM</w:t>
      </w:r>
      <w:r w:rsidRPr="00FA4CAA">
        <w:rPr>
          <w:rStyle w:val="NormalTok"/>
          <w:noProof/>
        </w:rPr>
        <w:t xml:space="preserve"> parking_records pr</w:t>
      </w:r>
      <w:r w:rsidRPr="00FA4CAA">
        <w:rPr>
          <w:noProof/>
        </w:rPr>
        <w:br/>
      </w:r>
      <w:r w:rsidRPr="00FA4CAA">
        <w:rPr>
          <w:rStyle w:val="KeywordTok"/>
          <w:noProof/>
        </w:rPr>
        <w:t>JOIN</w:t>
      </w:r>
      <w:r w:rsidRPr="00FA4CAA">
        <w:rPr>
          <w:rStyle w:val="NormalTok"/>
          <w:noProof/>
        </w:rPr>
        <w:t xml:space="preserve"> vehicles v </w:t>
      </w:r>
      <w:r w:rsidRPr="00FA4CAA">
        <w:rPr>
          <w:rStyle w:val="KeywordTok"/>
          <w:noProof/>
        </w:rPr>
        <w:t>ON</w:t>
      </w:r>
      <w:r w:rsidRPr="00FA4CAA">
        <w:rPr>
          <w:rStyle w:val="NormalTok"/>
          <w:noProof/>
        </w:rPr>
        <w:t xml:space="preserve"> pr.vehicle_id </w:t>
      </w:r>
      <w:r w:rsidRPr="00FA4CAA">
        <w:rPr>
          <w:rStyle w:val="OperatorTok"/>
          <w:noProof/>
        </w:rPr>
        <w:t>=</w:t>
      </w:r>
      <w:r w:rsidRPr="00FA4CAA">
        <w:rPr>
          <w:rStyle w:val="NormalTok"/>
          <w:noProof/>
        </w:rPr>
        <w:t xml:space="preserve"> v.vehicle_id</w:t>
      </w:r>
      <w:r w:rsidRPr="00FA4CAA">
        <w:rPr>
          <w:noProof/>
        </w:rPr>
        <w:br/>
      </w:r>
      <w:r w:rsidRPr="00FA4CAA">
        <w:rPr>
          <w:rStyle w:val="KeywordTok"/>
          <w:noProof/>
        </w:rPr>
        <w:t>WHERE</w:t>
      </w:r>
      <w:r w:rsidRPr="00FA4CAA">
        <w:rPr>
          <w:rStyle w:val="NormalTok"/>
          <w:noProof/>
        </w:rPr>
        <w:t xml:space="preserve"> pr.exit_time </w:t>
      </w:r>
      <w:r w:rsidRPr="00FA4CAA">
        <w:rPr>
          <w:rStyle w:val="KeywordTok"/>
          <w:noProof/>
        </w:rPr>
        <w:t>IS</w:t>
      </w:r>
      <w:r w:rsidRPr="00FA4CAA">
        <w:rPr>
          <w:rStyle w:val="NormalTok"/>
          <w:noProof/>
        </w:rPr>
        <w:t xml:space="preserve"> </w:t>
      </w:r>
      <w:r w:rsidRPr="00FA4CAA">
        <w:rPr>
          <w:rStyle w:val="KeywordTok"/>
          <w:noProof/>
        </w:rPr>
        <w:t>NOT</w:t>
      </w:r>
      <w:r w:rsidRPr="00FA4CAA">
        <w:rPr>
          <w:rStyle w:val="NormalTok"/>
          <w:noProof/>
        </w:rPr>
        <w:t xml:space="preserve"> </w:t>
      </w:r>
      <w:r w:rsidRPr="00FA4CAA">
        <w:rPr>
          <w:rStyle w:val="KeywordTok"/>
          <w:noProof/>
        </w:rPr>
        <w:t>NULL</w:t>
      </w:r>
      <w:r w:rsidRPr="00FA4CAA">
        <w:rPr>
          <w:noProof/>
        </w:rPr>
        <w:br/>
      </w:r>
      <w:r w:rsidRPr="00FA4CAA">
        <w:rPr>
          <w:rStyle w:val="KeywordTok"/>
          <w:noProof/>
        </w:rPr>
        <w:t>GROUP</w:t>
      </w:r>
      <w:r w:rsidRPr="00FA4CAA">
        <w:rPr>
          <w:rStyle w:val="NormalTok"/>
          <w:noProof/>
        </w:rPr>
        <w:t xml:space="preserve"> </w:t>
      </w:r>
      <w:r w:rsidRPr="00FA4CAA">
        <w:rPr>
          <w:rStyle w:val="KeywordTok"/>
          <w:noProof/>
        </w:rPr>
        <w:t>BY</w:t>
      </w:r>
      <w:r w:rsidRPr="00FA4CAA">
        <w:rPr>
          <w:rStyle w:val="NormalTok"/>
          <w:noProof/>
        </w:rPr>
        <w:t xml:space="preserve"> v.vehicle_type;</w:t>
      </w:r>
    </w:p>
    <w:p w14:paraId="3E3C1B95" w14:textId="77777777" w:rsidR="00501024" w:rsidRPr="00FA4CAA" w:rsidRDefault="00867DAF">
      <w:pPr>
        <w:pStyle w:val="Heading3"/>
        <w:rPr>
          <w:noProof/>
        </w:rPr>
      </w:pPr>
      <w:bookmarkStart w:id="10" w:name="python-analytics"/>
      <w:bookmarkEnd w:id="9"/>
      <w:r w:rsidRPr="00FA4CAA">
        <w:rPr>
          <w:noProof/>
        </w:rPr>
        <w:t>5.2 Python Analytics</w:t>
      </w:r>
    </w:p>
    <w:p w14:paraId="3E3C1B96" w14:textId="77777777" w:rsidR="00501024" w:rsidRPr="00FA4CAA" w:rsidRDefault="00867DAF">
      <w:pPr>
        <w:pStyle w:val="Compact"/>
        <w:numPr>
          <w:ilvl w:val="0"/>
          <w:numId w:val="8"/>
        </w:numPr>
        <w:rPr>
          <w:noProof/>
        </w:rPr>
      </w:pPr>
      <w:r w:rsidRPr="00FA4CAA">
        <w:rPr>
          <w:noProof/>
        </w:rPr>
        <w:t>Total revenue, average parking duration, and revenue distribution by vehicle type.</w:t>
      </w:r>
    </w:p>
    <w:p w14:paraId="3E3C1B97" w14:textId="77777777" w:rsidR="00501024" w:rsidRPr="00FA4CAA" w:rsidRDefault="00867DAF">
      <w:pPr>
        <w:pStyle w:val="Compact"/>
        <w:numPr>
          <w:ilvl w:val="0"/>
          <w:numId w:val="8"/>
        </w:numPr>
        <w:rPr>
          <w:noProof/>
        </w:rPr>
      </w:pPr>
      <w:r w:rsidRPr="00FA4CAA">
        <w:rPr>
          <w:noProof/>
        </w:rPr>
        <w:t>Visualizations provide management insights (bar charts, histograms, line charts).</w:t>
      </w:r>
    </w:p>
    <w:p w14:paraId="3E3C1B98" w14:textId="6DC8374C" w:rsidR="00501024" w:rsidRPr="00FA4CAA" w:rsidRDefault="00501024">
      <w:pPr>
        <w:rPr>
          <w:noProof/>
        </w:rPr>
      </w:pPr>
    </w:p>
    <w:p w14:paraId="3E3C1B99" w14:textId="77777777" w:rsidR="00501024" w:rsidRPr="00FA4CAA" w:rsidRDefault="00867DAF">
      <w:pPr>
        <w:pStyle w:val="Heading2"/>
        <w:rPr>
          <w:noProof/>
        </w:rPr>
      </w:pPr>
      <w:bookmarkStart w:id="11" w:name="results"/>
      <w:bookmarkEnd w:id="10"/>
      <w:bookmarkEnd w:id="8"/>
      <w:r w:rsidRPr="00FA4CAA">
        <w:rPr>
          <w:noProof/>
        </w:rPr>
        <w:t>6. Results</w:t>
      </w:r>
    </w:p>
    <w:p w14:paraId="3E3C1B9A" w14:textId="77777777" w:rsidR="00501024" w:rsidRPr="00FA4CAA" w:rsidRDefault="00867DAF">
      <w:pPr>
        <w:pStyle w:val="Compact"/>
        <w:numPr>
          <w:ilvl w:val="0"/>
          <w:numId w:val="9"/>
        </w:numPr>
        <w:rPr>
          <w:noProof/>
        </w:rPr>
      </w:pPr>
      <w:r w:rsidRPr="00FA4CAA">
        <w:rPr>
          <w:noProof/>
        </w:rPr>
        <w:t>Automated spot allocation and fee calculation.</w:t>
      </w:r>
    </w:p>
    <w:p w14:paraId="3E3C1B9B" w14:textId="77777777" w:rsidR="00501024" w:rsidRPr="00FA4CAA" w:rsidRDefault="00867DAF">
      <w:pPr>
        <w:pStyle w:val="Compact"/>
        <w:numPr>
          <w:ilvl w:val="0"/>
          <w:numId w:val="9"/>
        </w:numPr>
        <w:rPr>
          <w:noProof/>
        </w:rPr>
      </w:pPr>
      <w:r w:rsidRPr="00FA4CAA">
        <w:rPr>
          <w:noProof/>
        </w:rPr>
        <w:t>Real-time monitoring of parking occupancy.</w:t>
      </w:r>
    </w:p>
    <w:p w14:paraId="3E3C1B9C" w14:textId="77777777" w:rsidR="00501024" w:rsidRPr="00FA4CAA" w:rsidRDefault="00867DAF">
      <w:pPr>
        <w:pStyle w:val="Compact"/>
        <w:numPr>
          <w:ilvl w:val="0"/>
          <w:numId w:val="9"/>
        </w:numPr>
        <w:rPr>
          <w:noProof/>
        </w:rPr>
      </w:pPr>
      <w:r w:rsidRPr="00FA4CAA">
        <w:rPr>
          <w:noProof/>
        </w:rPr>
        <w:t>Analytical insights into revenue, parking duration, and peak hours.</w:t>
      </w:r>
    </w:p>
    <w:p w14:paraId="3E3C1BA0" w14:textId="64A96DFC" w:rsidR="00501024" w:rsidRPr="00FA4CAA" w:rsidRDefault="00867DAF" w:rsidP="00C47B6F">
      <w:pPr>
        <w:pStyle w:val="Compact"/>
        <w:numPr>
          <w:ilvl w:val="0"/>
          <w:numId w:val="9"/>
        </w:numPr>
        <w:rPr>
          <w:noProof/>
        </w:rPr>
      </w:pPr>
      <w:r w:rsidRPr="00FA4CAA">
        <w:rPr>
          <w:noProof/>
        </w:rPr>
        <w:t>Audit trail ensures accountability.</w:t>
      </w:r>
      <w:bookmarkStart w:id="12" w:name="conclusion"/>
      <w:bookmarkEnd w:id="11"/>
    </w:p>
    <w:p w14:paraId="3E3C1BA1" w14:textId="1D9F2247" w:rsidR="00501024" w:rsidRPr="00FA4CAA" w:rsidRDefault="00501024">
      <w:pPr>
        <w:rPr>
          <w:noProof/>
        </w:rPr>
      </w:pPr>
    </w:p>
    <w:p w14:paraId="3E3C1BA2" w14:textId="79D68E1E" w:rsidR="00501024" w:rsidRPr="00FA4CAA" w:rsidRDefault="00D96E2B">
      <w:pPr>
        <w:pStyle w:val="Heading2"/>
        <w:rPr>
          <w:noProof/>
        </w:rPr>
      </w:pPr>
      <w:bookmarkStart w:id="13" w:name="future-enhancements"/>
      <w:bookmarkEnd w:id="12"/>
      <w:r>
        <w:t>7</w:t>
      </w:r>
      <w:r w:rsidR="00867DAF" w:rsidRPr="00FA4CAA">
        <w:rPr>
          <w:noProof/>
        </w:rPr>
        <w:t>. Future Enhancements</w:t>
      </w:r>
    </w:p>
    <w:p w14:paraId="3E3C1BA3" w14:textId="77777777" w:rsidR="00501024" w:rsidRPr="00FA4CAA" w:rsidRDefault="00867DAF">
      <w:pPr>
        <w:pStyle w:val="Compact"/>
        <w:numPr>
          <w:ilvl w:val="0"/>
          <w:numId w:val="10"/>
        </w:numPr>
        <w:rPr>
          <w:noProof/>
        </w:rPr>
      </w:pPr>
      <w:r w:rsidRPr="00FA4CAA">
        <w:rPr>
          <w:noProof/>
        </w:rPr>
        <w:t>Mobile app integration for customers.</w:t>
      </w:r>
    </w:p>
    <w:p w14:paraId="3E3C1BA4" w14:textId="77777777" w:rsidR="00501024" w:rsidRPr="00FA4CAA" w:rsidRDefault="00867DAF">
      <w:pPr>
        <w:pStyle w:val="Compact"/>
        <w:numPr>
          <w:ilvl w:val="0"/>
          <w:numId w:val="10"/>
        </w:numPr>
        <w:rPr>
          <w:noProof/>
        </w:rPr>
      </w:pPr>
      <w:r w:rsidRPr="00FA4CAA">
        <w:rPr>
          <w:noProof/>
        </w:rPr>
        <w:t>Online booking and payment system.</w:t>
      </w:r>
    </w:p>
    <w:p w14:paraId="3E3C1BA5" w14:textId="77777777" w:rsidR="00501024" w:rsidRPr="00FA4CAA" w:rsidRDefault="00867DAF">
      <w:pPr>
        <w:pStyle w:val="Compact"/>
        <w:numPr>
          <w:ilvl w:val="0"/>
          <w:numId w:val="10"/>
        </w:numPr>
        <w:rPr>
          <w:noProof/>
        </w:rPr>
      </w:pPr>
      <w:r w:rsidRPr="00FA4CAA">
        <w:rPr>
          <w:noProof/>
        </w:rPr>
        <w:t>IoT-enabled real-time parking spot tracking.</w:t>
      </w:r>
    </w:p>
    <w:p w14:paraId="3E3C1BA6" w14:textId="77777777" w:rsidR="00501024" w:rsidRDefault="00867DAF">
      <w:pPr>
        <w:pStyle w:val="Compact"/>
        <w:numPr>
          <w:ilvl w:val="0"/>
          <w:numId w:val="10"/>
        </w:numPr>
      </w:pPr>
      <w:r w:rsidRPr="00FA4CAA">
        <w:rPr>
          <w:noProof/>
        </w:rPr>
        <w:t>Predictive analytics for peak hours and revenue optimization.</w:t>
      </w:r>
    </w:p>
    <w:p w14:paraId="0C0A12C4" w14:textId="77777777" w:rsidR="00D96E2B" w:rsidRDefault="00D96E2B" w:rsidP="00D96E2B">
      <w:pPr>
        <w:pStyle w:val="Compact"/>
        <w:ind w:left="720"/>
      </w:pPr>
    </w:p>
    <w:p w14:paraId="2CBF573F" w14:textId="3C1A86C3" w:rsidR="00D96E2B" w:rsidRPr="00FA4CAA" w:rsidRDefault="00D96E2B" w:rsidP="00D96E2B">
      <w:pPr>
        <w:pStyle w:val="Heading2"/>
        <w:rPr>
          <w:noProof/>
        </w:rPr>
      </w:pPr>
      <w:r>
        <w:lastRenderedPageBreak/>
        <w:t>8</w:t>
      </w:r>
      <w:r w:rsidRPr="00FA4CAA">
        <w:rPr>
          <w:noProof/>
        </w:rPr>
        <w:t>. Conclusion</w:t>
      </w:r>
    </w:p>
    <w:p w14:paraId="752BF904" w14:textId="4382D458" w:rsidR="00C47B6F" w:rsidRDefault="00D96E2B" w:rsidP="00D96E2B">
      <w:pPr>
        <w:pStyle w:val="Compact"/>
      </w:pPr>
      <w:r w:rsidRPr="00FA4CAA">
        <w:rPr>
          <w:noProof/>
        </w:rPr>
        <w:t>The project demonstrates the integration of SQL and Python to manage parking efficiently. SQL handles data storage, constraints, triggers, and calculations, while Python provides analytics and visualizations. The system is scalable, reliable, and practical for modern parking management</w:t>
      </w:r>
    </w:p>
    <w:bookmarkEnd w:id="13"/>
    <w:sectPr w:rsidR="00C47B6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F257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FE67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281056B"/>
    <w:multiLevelType w:val="hybridMultilevel"/>
    <w:tmpl w:val="231EA6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BCD4BCC"/>
    <w:multiLevelType w:val="hybridMultilevel"/>
    <w:tmpl w:val="36663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F46046"/>
    <w:multiLevelType w:val="multilevel"/>
    <w:tmpl w:val="6232792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79A3ED3"/>
    <w:multiLevelType w:val="hybridMultilevel"/>
    <w:tmpl w:val="41F24D0A"/>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801406F"/>
    <w:multiLevelType w:val="hybridMultilevel"/>
    <w:tmpl w:val="25C8D020"/>
    <w:lvl w:ilvl="0" w:tplc="79646AEA">
      <w:start w:val="3"/>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223756"/>
    <w:multiLevelType w:val="hybridMultilevel"/>
    <w:tmpl w:val="1780D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0824330"/>
    <w:multiLevelType w:val="hybridMultilevel"/>
    <w:tmpl w:val="8E420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0947466"/>
    <w:multiLevelType w:val="hybridMultilevel"/>
    <w:tmpl w:val="947249D6"/>
    <w:lvl w:ilvl="0" w:tplc="79646AEA">
      <w:start w:val="3"/>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6981C98"/>
    <w:multiLevelType w:val="hybridMultilevel"/>
    <w:tmpl w:val="57A02E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ECC4561"/>
    <w:multiLevelType w:val="hybridMultilevel"/>
    <w:tmpl w:val="95BA6A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412C65"/>
    <w:multiLevelType w:val="hybridMultilevel"/>
    <w:tmpl w:val="B71EA2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02990266">
    <w:abstractNumId w:val="0"/>
  </w:num>
  <w:num w:numId="2" w16cid:durableId="1290740518">
    <w:abstractNumId w:val="1"/>
  </w:num>
  <w:num w:numId="3" w16cid:durableId="57215683">
    <w:abstractNumId w:val="1"/>
  </w:num>
  <w:num w:numId="4" w16cid:durableId="1691058072">
    <w:abstractNumId w:val="1"/>
  </w:num>
  <w:num w:numId="5" w16cid:durableId="1747141497">
    <w:abstractNumId w:val="1"/>
  </w:num>
  <w:num w:numId="6" w16cid:durableId="304940352">
    <w:abstractNumId w:val="1"/>
  </w:num>
  <w:num w:numId="7" w16cid:durableId="487788378">
    <w:abstractNumId w:val="1"/>
  </w:num>
  <w:num w:numId="8" w16cid:durableId="909850283">
    <w:abstractNumId w:val="1"/>
  </w:num>
  <w:num w:numId="9" w16cid:durableId="1094786848">
    <w:abstractNumId w:val="1"/>
  </w:num>
  <w:num w:numId="10" w16cid:durableId="266739593">
    <w:abstractNumId w:val="1"/>
  </w:num>
  <w:num w:numId="11" w16cid:durableId="181749664">
    <w:abstractNumId w:val="2"/>
  </w:num>
  <w:num w:numId="12" w16cid:durableId="619343736">
    <w:abstractNumId w:val="3"/>
  </w:num>
  <w:num w:numId="13" w16cid:durableId="550926213">
    <w:abstractNumId w:val="11"/>
  </w:num>
  <w:num w:numId="14" w16cid:durableId="514001287">
    <w:abstractNumId w:val="6"/>
  </w:num>
  <w:num w:numId="15" w16cid:durableId="1255937436">
    <w:abstractNumId w:val="4"/>
  </w:num>
  <w:num w:numId="16" w16cid:durableId="1876380124">
    <w:abstractNumId w:val="9"/>
  </w:num>
  <w:num w:numId="17" w16cid:durableId="1623225679">
    <w:abstractNumId w:val="5"/>
  </w:num>
  <w:num w:numId="18" w16cid:durableId="1418559112">
    <w:abstractNumId w:val="12"/>
  </w:num>
  <w:num w:numId="19" w16cid:durableId="2028098343">
    <w:abstractNumId w:val="8"/>
  </w:num>
  <w:num w:numId="20" w16cid:durableId="1743526105">
    <w:abstractNumId w:val="10"/>
  </w:num>
  <w:num w:numId="21" w16cid:durableId="81614648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501024"/>
    <w:rsid w:val="00034962"/>
    <w:rsid w:val="000C016E"/>
    <w:rsid w:val="001B3E8D"/>
    <w:rsid w:val="0021767E"/>
    <w:rsid w:val="00237DC3"/>
    <w:rsid w:val="00262FA7"/>
    <w:rsid w:val="002C25DF"/>
    <w:rsid w:val="00323905"/>
    <w:rsid w:val="00432BDD"/>
    <w:rsid w:val="00456969"/>
    <w:rsid w:val="00501024"/>
    <w:rsid w:val="00582813"/>
    <w:rsid w:val="005A0FFC"/>
    <w:rsid w:val="005B3A64"/>
    <w:rsid w:val="005F517F"/>
    <w:rsid w:val="00622ADE"/>
    <w:rsid w:val="006D6557"/>
    <w:rsid w:val="007D6AA5"/>
    <w:rsid w:val="007F5359"/>
    <w:rsid w:val="00867DAF"/>
    <w:rsid w:val="008D5335"/>
    <w:rsid w:val="008F78CC"/>
    <w:rsid w:val="009E33AD"/>
    <w:rsid w:val="00AA1754"/>
    <w:rsid w:val="00C44F53"/>
    <w:rsid w:val="00C47B6F"/>
    <w:rsid w:val="00D96E2B"/>
    <w:rsid w:val="00E42554"/>
    <w:rsid w:val="00E95176"/>
    <w:rsid w:val="00ED2027"/>
    <w:rsid w:val="00FA4CA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E3C1B69"/>
  <w15:docId w15:val="{CCF76D99-8129-4BF5-92E7-61ABA9C48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1754"/>
  </w:style>
  <w:style w:type="paragraph" w:styleId="Heading1">
    <w:name w:val="heading 1"/>
    <w:basedOn w:val="Normal"/>
    <w:next w:val="Normal"/>
    <w:link w:val="Heading1Char"/>
    <w:uiPriority w:val="9"/>
    <w:qFormat/>
    <w:rsid w:val="00AA1754"/>
    <w:pPr>
      <w:keepNext/>
      <w:keepLines/>
      <w:spacing w:before="480" w:after="0"/>
      <w:outlineLvl w:val="0"/>
    </w:pPr>
    <w:rPr>
      <w:rFonts w:asciiTheme="majorHAnsi" w:eastAsiaTheme="majorEastAsia" w:hAnsiTheme="majorHAnsi" w:cstheme="majorBidi"/>
      <w:b/>
      <w:bCs/>
      <w:color w:val="0F4761" w:themeColor="accent1" w:themeShade="BF"/>
      <w:sz w:val="28"/>
      <w:szCs w:val="28"/>
    </w:rPr>
  </w:style>
  <w:style w:type="paragraph" w:styleId="Heading2">
    <w:name w:val="heading 2"/>
    <w:basedOn w:val="Normal"/>
    <w:next w:val="Normal"/>
    <w:link w:val="Heading2Char"/>
    <w:uiPriority w:val="9"/>
    <w:semiHidden/>
    <w:unhideWhenUsed/>
    <w:qFormat/>
    <w:rsid w:val="00AA1754"/>
    <w:pPr>
      <w:keepNext/>
      <w:keepLines/>
      <w:spacing w:before="200" w:after="0"/>
      <w:outlineLvl w:val="1"/>
    </w:pPr>
    <w:rPr>
      <w:rFonts w:asciiTheme="majorHAnsi" w:eastAsiaTheme="majorEastAsia" w:hAnsiTheme="majorHAnsi" w:cstheme="majorBidi"/>
      <w:b/>
      <w:bCs/>
      <w:color w:val="156082" w:themeColor="accent1"/>
      <w:sz w:val="26"/>
      <w:szCs w:val="26"/>
    </w:rPr>
  </w:style>
  <w:style w:type="paragraph" w:styleId="Heading3">
    <w:name w:val="heading 3"/>
    <w:basedOn w:val="Normal"/>
    <w:next w:val="Normal"/>
    <w:link w:val="Heading3Char"/>
    <w:uiPriority w:val="9"/>
    <w:semiHidden/>
    <w:unhideWhenUsed/>
    <w:qFormat/>
    <w:rsid w:val="00AA1754"/>
    <w:pPr>
      <w:keepNext/>
      <w:keepLines/>
      <w:spacing w:before="200" w:after="0"/>
      <w:outlineLvl w:val="2"/>
    </w:pPr>
    <w:rPr>
      <w:rFonts w:asciiTheme="majorHAnsi" w:eastAsiaTheme="majorEastAsia" w:hAnsiTheme="majorHAnsi" w:cstheme="majorBidi"/>
      <w:b/>
      <w:bCs/>
      <w:color w:val="156082" w:themeColor="accent1"/>
    </w:rPr>
  </w:style>
  <w:style w:type="paragraph" w:styleId="Heading4">
    <w:name w:val="heading 4"/>
    <w:basedOn w:val="Normal"/>
    <w:next w:val="Normal"/>
    <w:link w:val="Heading4Char"/>
    <w:uiPriority w:val="9"/>
    <w:semiHidden/>
    <w:unhideWhenUsed/>
    <w:qFormat/>
    <w:rsid w:val="00AA1754"/>
    <w:pPr>
      <w:keepNext/>
      <w:keepLines/>
      <w:spacing w:before="200" w:after="0"/>
      <w:outlineLvl w:val="3"/>
    </w:pPr>
    <w:rPr>
      <w:rFonts w:asciiTheme="majorHAnsi" w:eastAsiaTheme="majorEastAsia" w:hAnsiTheme="majorHAnsi" w:cstheme="majorBidi"/>
      <w:b/>
      <w:bCs/>
      <w:i/>
      <w:iCs/>
      <w:color w:val="156082" w:themeColor="accent1"/>
    </w:rPr>
  </w:style>
  <w:style w:type="paragraph" w:styleId="Heading5">
    <w:name w:val="heading 5"/>
    <w:basedOn w:val="Normal"/>
    <w:next w:val="Normal"/>
    <w:link w:val="Heading5Char"/>
    <w:uiPriority w:val="9"/>
    <w:semiHidden/>
    <w:unhideWhenUsed/>
    <w:qFormat/>
    <w:rsid w:val="00AA1754"/>
    <w:pPr>
      <w:keepNext/>
      <w:keepLines/>
      <w:spacing w:before="200" w:after="0"/>
      <w:outlineLvl w:val="4"/>
    </w:pPr>
    <w:rPr>
      <w:rFonts w:asciiTheme="majorHAnsi" w:eastAsiaTheme="majorEastAsia" w:hAnsiTheme="majorHAnsi" w:cstheme="majorBidi"/>
      <w:color w:val="0A2F40" w:themeColor="accent1" w:themeShade="7F"/>
    </w:rPr>
  </w:style>
  <w:style w:type="paragraph" w:styleId="Heading6">
    <w:name w:val="heading 6"/>
    <w:basedOn w:val="Normal"/>
    <w:next w:val="Normal"/>
    <w:link w:val="Heading6Char"/>
    <w:uiPriority w:val="9"/>
    <w:semiHidden/>
    <w:unhideWhenUsed/>
    <w:qFormat/>
    <w:rsid w:val="00AA1754"/>
    <w:pPr>
      <w:keepNext/>
      <w:keepLines/>
      <w:spacing w:before="200" w:after="0"/>
      <w:outlineLvl w:val="5"/>
    </w:pPr>
    <w:rPr>
      <w:rFonts w:asciiTheme="majorHAnsi" w:eastAsiaTheme="majorEastAsia" w:hAnsiTheme="majorHAnsi" w:cstheme="majorBidi"/>
      <w:i/>
      <w:iCs/>
      <w:color w:val="0A2F40" w:themeColor="accent1" w:themeShade="7F"/>
    </w:rPr>
  </w:style>
  <w:style w:type="paragraph" w:styleId="Heading7">
    <w:name w:val="heading 7"/>
    <w:basedOn w:val="Normal"/>
    <w:next w:val="Normal"/>
    <w:link w:val="Heading7Char"/>
    <w:uiPriority w:val="9"/>
    <w:semiHidden/>
    <w:unhideWhenUsed/>
    <w:qFormat/>
    <w:rsid w:val="00AA175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A1754"/>
    <w:pPr>
      <w:keepNext/>
      <w:keepLines/>
      <w:spacing w:before="200" w:after="0"/>
      <w:outlineLvl w:val="7"/>
    </w:pPr>
    <w:rPr>
      <w:rFonts w:asciiTheme="majorHAnsi" w:eastAsiaTheme="majorEastAsia" w:hAnsiTheme="majorHAnsi" w:cstheme="majorBidi"/>
      <w:color w:val="156082" w:themeColor="accent1"/>
      <w:sz w:val="20"/>
      <w:szCs w:val="20"/>
    </w:rPr>
  </w:style>
  <w:style w:type="paragraph" w:styleId="Heading9">
    <w:name w:val="heading 9"/>
    <w:basedOn w:val="Normal"/>
    <w:next w:val="Normal"/>
    <w:link w:val="Heading9Char"/>
    <w:uiPriority w:val="9"/>
    <w:semiHidden/>
    <w:unhideWhenUsed/>
    <w:qFormat/>
    <w:rsid w:val="00AA175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A1754"/>
    <w:pPr>
      <w:pBdr>
        <w:bottom w:val="single" w:sz="8" w:space="4" w:color="156082" w:themeColor="accent1"/>
      </w:pBdr>
      <w:spacing w:after="300" w:line="240" w:lineRule="auto"/>
      <w:contextualSpacing/>
    </w:pPr>
    <w:rPr>
      <w:rFonts w:asciiTheme="majorHAnsi" w:eastAsiaTheme="majorEastAsia" w:hAnsiTheme="majorHAnsi" w:cstheme="majorBidi"/>
      <w:color w:val="0A1D30" w:themeColor="text2" w:themeShade="BF"/>
      <w:spacing w:val="5"/>
      <w:sz w:val="52"/>
      <w:szCs w:val="52"/>
    </w:rPr>
  </w:style>
  <w:style w:type="character" w:customStyle="1" w:styleId="TitleChar">
    <w:name w:val="Title Char"/>
    <w:basedOn w:val="DefaultParagraphFont"/>
    <w:link w:val="Title"/>
    <w:uiPriority w:val="10"/>
    <w:rsid w:val="00AA1754"/>
    <w:rPr>
      <w:rFonts w:asciiTheme="majorHAnsi" w:eastAsiaTheme="majorEastAsia" w:hAnsiTheme="majorHAnsi" w:cstheme="majorBidi"/>
      <w:color w:val="0A1D30" w:themeColor="text2" w:themeShade="BF"/>
      <w:spacing w:val="5"/>
      <w:sz w:val="52"/>
      <w:szCs w:val="52"/>
    </w:rPr>
  </w:style>
  <w:style w:type="paragraph" w:styleId="Subtitle">
    <w:name w:val="Subtitle"/>
    <w:basedOn w:val="Normal"/>
    <w:next w:val="Normal"/>
    <w:link w:val="SubtitleChar"/>
    <w:uiPriority w:val="11"/>
    <w:qFormat/>
    <w:rsid w:val="00AA1754"/>
    <w:pPr>
      <w:numPr>
        <w:ilvl w:val="1"/>
      </w:numPr>
    </w:pPr>
    <w:rPr>
      <w:rFonts w:asciiTheme="majorHAnsi" w:eastAsiaTheme="majorEastAsia" w:hAnsiTheme="majorHAnsi" w:cstheme="majorBidi"/>
      <w:i/>
      <w:iCs/>
      <w:color w:val="156082" w:themeColor="accent1"/>
      <w:spacing w:val="15"/>
      <w:sz w:val="24"/>
      <w:szCs w:val="24"/>
    </w:rPr>
  </w:style>
  <w:style w:type="character" w:customStyle="1" w:styleId="SubtitleChar">
    <w:name w:val="Subtitle Char"/>
    <w:basedOn w:val="DefaultParagraphFont"/>
    <w:link w:val="Subtitle"/>
    <w:uiPriority w:val="11"/>
    <w:rsid w:val="00AA1754"/>
    <w:rPr>
      <w:rFonts w:asciiTheme="majorHAnsi" w:eastAsiaTheme="majorEastAsia" w:hAnsiTheme="majorHAnsi" w:cstheme="majorBidi"/>
      <w:i/>
      <w:iCs/>
      <w:color w:val="156082"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character" w:customStyle="1" w:styleId="Heading1Char">
    <w:name w:val="Heading 1 Char"/>
    <w:basedOn w:val="DefaultParagraphFont"/>
    <w:link w:val="Heading1"/>
    <w:uiPriority w:val="9"/>
    <w:rsid w:val="00AA1754"/>
    <w:rPr>
      <w:rFonts w:asciiTheme="majorHAnsi" w:eastAsiaTheme="majorEastAsia" w:hAnsiTheme="majorHAnsi" w:cstheme="majorBidi"/>
      <w:b/>
      <w:bCs/>
      <w:color w:val="0F4761" w:themeColor="accent1" w:themeShade="BF"/>
      <w:sz w:val="28"/>
      <w:szCs w:val="28"/>
    </w:rPr>
  </w:style>
  <w:style w:type="character" w:customStyle="1" w:styleId="Heading2Char">
    <w:name w:val="Heading 2 Char"/>
    <w:basedOn w:val="DefaultParagraphFont"/>
    <w:link w:val="Heading2"/>
    <w:uiPriority w:val="9"/>
    <w:semiHidden/>
    <w:rsid w:val="00AA1754"/>
    <w:rPr>
      <w:rFonts w:asciiTheme="majorHAnsi" w:eastAsiaTheme="majorEastAsia" w:hAnsiTheme="majorHAnsi" w:cstheme="majorBidi"/>
      <w:b/>
      <w:bCs/>
      <w:color w:val="156082" w:themeColor="accent1"/>
      <w:sz w:val="26"/>
      <w:szCs w:val="26"/>
    </w:rPr>
  </w:style>
  <w:style w:type="character" w:customStyle="1" w:styleId="Heading3Char">
    <w:name w:val="Heading 3 Char"/>
    <w:basedOn w:val="DefaultParagraphFont"/>
    <w:link w:val="Heading3"/>
    <w:uiPriority w:val="9"/>
    <w:semiHidden/>
    <w:rsid w:val="00AA1754"/>
    <w:rPr>
      <w:rFonts w:asciiTheme="majorHAnsi" w:eastAsiaTheme="majorEastAsia" w:hAnsiTheme="majorHAnsi" w:cstheme="majorBidi"/>
      <w:b/>
      <w:bCs/>
      <w:color w:val="156082" w:themeColor="accent1"/>
    </w:rPr>
  </w:style>
  <w:style w:type="character" w:customStyle="1" w:styleId="Heading4Char">
    <w:name w:val="Heading 4 Char"/>
    <w:basedOn w:val="DefaultParagraphFont"/>
    <w:link w:val="Heading4"/>
    <w:uiPriority w:val="9"/>
    <w:semiHidden/>
    <w:rsid w:val="00AA1754"/>
    <w:rPr>
      <w:rFonts w:asciiTheme="majorHAnsi" w:eastAsiaTheme="majorEastAsia" w:hAnsiTheme="majorHAnsi" w:cstheme="majorBidi"/>
      <w:b/>
      <w:bCs/>
      <w:i/>
      <w:iCs/>
      <w:color w:val="156082" w:themeColor="accent1"/>
    </w:rPr>
  </w:style>
  <w:style w:type="character" w:customStyle="1" w:styleId="Heading5Char">
    <w:name w:val="Heading 5 Char"/>
    <w:basedOn w:val="DefaultParagraphFont"/>
    <w:link w:val="Heading5"/>
    <w:uiPriority w:val="9"/>
    <w:semiHidden/>
    <w:rsid w:val="00AA1754"/>
    <w:rPr>
      <w:rFonts w:asciiTheme="majorHAnsi" w:eastAsiaTheme="majorEastAsia" w:hAnsiTheme="majorHAnsi" w:cstheme="majorBidi"/>
      <w:color w:val="0A2F40" w:themeColor="accent1" w:themeShade="7F"/>
    </w:rPr>
  </w:style>
  <w:style w:type="character" w:customStyle="1" w:styleId="Heading6Char">
    <w:name w:val="Heading 6 Char"/>
    <w:basedOn w:val="DefaultParagraphFont"/>
    <w:link w:val="Heading6"/>
    <w:uiPriority w:val="9"/>
    <w:semiHidden/>
    <w:rsid w:val="00AA1754"/>
    <w:rPr>
      <w:rFonts w:asciiTheme="majorHAnsi" w:eastAsiaTheme="majorEastAsia" w:hAnsiTheme="majorHAnsi" w:cstheme="majorBidi"/>
      <w:i/>
      <w:iCs/>
      <w:color w:val="0A2F40" w:themeColor="accent1" w:themeShade="7F"/>
    </w:rPr>
  </w:style>
  <w:style w:type="character" w:customStyle="1" w:styleId="Heading7Char">
    <w:name w:val="Heading 7 Char"/>
    <w:basedOn w:val="DefaultParagraphFont"/>
    <w:link w:val="Heading7"/>
    <w:uiPriority w:val="9"/>
    <w:semiHidden/>
    <w:rsid w:val="00AA17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A1754"/>
    <w:rPr>
      <w:rFonts w:asciiTheme="majorHAnsi" w:eastAsiaTheme="majorEastAsia" w:hAnsiTheme="majorHAnsi" w:cstheme="majorBidi"/>
      <w:color w:val="156082" w:themeColor="accent1"/>
      <w:sz w:val="20"/>
      <w:szCs w:val="20"/>
    </w:rPr>
  </w:style>
  <w:style w:type="character" w:customStyle="1" w:styleId="Heading9Char">
    <w:name w:val="Heading 9 Char"/>
    <w:basedOn w:val="DefaultParagraphFont"/>
    <w:link w:val="Heading9"/>
    <w:uiPriority w:val="9"/>
    <w:semiHidden/>
    <w:rsid w:val="00AA1754"/>
    <w:rPr>
      <w:rFonts w:asciiTheme="majorHAnsi" w:eastAsiaTheme="majorEastAsia" w:hAnsiTheme="majorHAnsi" w:cstheme="majorBidi"/>
      <w:i/>
      <w:iCs/>
      <w:color w:val="404040" w:themeColor="text1" w:themeTint="BF"/>
      <w:sz w:val="20"/>
      <w:szCs w:val="20"/>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1754"/>
    <w:pPr>
      <w:spacing w:line="240" w:lineRule="auto"/>
    </w:pPr>
    <w:rPr>
      <w:b/>
      <w:bCs/>
      <w:color w:val="156082"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156082" w:themeColor="accent1"/>
      <w:sz w:val="18"/>
      <w:szCs w:val="18"/>
    </w:rPr>
  </w:style>
  <w:style w:type="character" w:customStyle="1" w:styleId="VerbatimChar">
    <w:name w:val="Verbatim Char"/>
    <w:basedOn w:val="CaptionChar"/>
    <w:link w:val="SourceCode"/>
    <w:rPr>
      <w:rFonts w:ascii="Consolas" w:hAnsi="Consolas"/>
      <w:b/>
      <w:bCs/>
      <w:color w:val="156082" w:themeColor="accent1"/>
      <w:sz w:val="22"/>
      <w:szCs w:val="18"/>
    </w:rPr>
  </w:style>
  <w:style w:type="character" w:customStyle="1" w:styleId="SectionNumber">
    <w:name w:val="Section Number"/>
    <w:basedOn w:val="CaptionChar"/>
    <w:rPr>
      <w:b/>
      <w:bCs/>
      <w:color w:val="156082" w:themeColor="accent1"/>
      <w:sz w:val="18"/>
      <w:szCs w:val="18"/>
    </w:rPr>
  </w:style>
  <w:style w:type="character" w:styleId="FootnoteReference">
    <w:name w:val="footnote reference"/>
    <w:basedOn w:val="CaptionChar"/>
    <w:rPr>
      <w:b/>
      <w:bCs/>
      <w:color w:val="156082" w:themeColor="accent1"/>
      <w:sz w:val="18"/>
      <w:szCs w:val="18"/>
      <w:vertAlign w:val="superscript"/>
    </w:rPr>
  </w:style>
  <w:style w:type="character" w:styleId="Hyperlink">
    <w:name w:val="Hyperlink"/>
    <w:basedOn w:val="CaptionChar"/>
    <w:rPr>
      <w:b/>
      <w:bCs/>
      <w:color w:val="156082" w:themeColor="accent1"/>
      <w:sz w:val="18"/>
      <w:szCs w:val="18"/>
    </w:rPr>
  </w:style>
  <w:style w:type="paragraph" w:styleId="TOCHeading">
    <w:name w:val="TOC Heading"/>
    <w:basedOn w:val="Heading1"/>
    <w:next w:val="Normal"/>
    <w:uiPriority w:val="39"/>
    <w:unhideWhenUsed/>
    <w:qFormat/>
    <w:rsid w:val="00AA1754"/>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val="0"/>
      <w:bCs/>
      <w:color w:val="008000"/>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008000"/>
      <w:sz w:val="22"/>
      <w:szCs w:val="18"/>
    </w:rPr>
  </w:style>
  <w:style w:type="character" w:customStyle="1" w:styleId="ExtensionTok">
    <w:name w:val="ExtensionTok"/>
    <w:basedOn w:val="VerbatimChar"/>
    <w:rPr>
      <w:rFonts w:ascii="Consolas" w:hAnsi="Consolas"/>
      <w:b/>
      <w:bCs/>
      <w:color w:val="156082" w:themeColor="accent1"/>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color w:val="156082" w:themeColor="accent1"/>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color w:val="156082" w:themeColor="accent1"/>
      <w:sz w:val="22"/>
      <w:szCs w:val="18"/>
    </w:rPr>
  </w:style>
  <w:style w:type="character" w:styleId="Strong">
    <w:name w:val="Strong"/>
    <w:basedOn w:val="DefaultParagraphFont"/>
    <w:uiPriority w:val="22"/>
    <w:qFormat/>
    <w:rsid w:val="00AA1754"/>
    <w:rPr>
      <w:b/>
      <w:bCs/>
    </w:rPr>
  </w:style>
  <w:style w:type="character" w:styleId="Emphasis">
    <w:name w:val="Emphasis"/>
    <w:basedOn w:val="DefaultParagraphFont"/>
    <w:uiPriority w:val="20"/>
    <w:qFormat/>
    <w:rsid w:val="00AA1754"/>
    <w:rPr>
      <w:i/>
      <w:iCs/>
    </w:rPr>
  </w:style>
  <w:style w:type="paragraph" w:styleId="NoSpacing">
    <w:name w:val="No Spacing"/>
    <w:uiPriority w:val="1"/>
    <w:qFormat/>
    <w:rsid w:val="00AA1754"/>
    <w:pPr>
      <w:spacing w:after="0" w:line="240" w:lineRule="auto"/>
    </w:pPr>
  </w:style>
  <w:style w:type="paragraph" w:styleId="Quote">
    <w:name w:val="Quote"/>
    <w:basedOn w:val="Normal"/>
    <w:next w:val="Normal"/>
    <w:link w:val="QuoteChar"/>
    <w:uiPriority w:val="29"/>
    <w:qFormat/>
    <w:rsid w:val="00AA1754"/>
    <w:rPr>
      <w:i/>
      <w:iCs/>
      <w:color w:val="000000" w:themeColor="text1"/>
    </w:rPr>
  </w:style>
  <w:style w:type="character" w:customStyle="1" w:styleId="QuoteChar">
    <w:name w:val="Quote Char"/>
    <w:basedOn w:val="DefaultParagraphFont"/>
    <w:link w:val="Quote"/>
    <w:uiPriority w:val="29"/>
    <w:rsid w:val="00AA1754"/>
    <w:rPr>
      <w:i/>
      <w:iCs/>
      <w:color w:val="000000" w:themeColor="text1"/>
    </w:rPr>
  </w:style>
  <w:style w:type="paragraph" w:styleId="IntenseQuote">
    <w:name w:val="Intense Quote"/>
    <w:basedOn w:val="Normal"/>
    <w:next w:val="Normal"/>
    <w:link w:val="IntenseQuoteChar"/>
    <w:uiPriority w:val="30"/>
    <w:qFormat/>
    <w:rsid w:val="00AA1754"/>
    <w:pPr>
      <w:pBdr>
        <w:bottom w:val="single" w:sz="4" w:space="4" w:color="156082" w:themeColor="accent1"/>
      </w:pBdr>
      <w:spacing w:before="200" w:after="280"/>
      <w:ind w:left="936" w:right="936"/>
    </w:pPr>
    <w:rPr>
      <w:b/>
      <w:bCs/>
      <w:i/>
      <w:iCs/>
      <w:color w:val="156082" w:themeColor="accent1"/>
    </w:rPr>
  </w:style>
  <w:style w:type="character" w:customStyle="1" w:styleId="IntenseQuoteChar">
    <w:name w:val="Intense Quote Char"/>
    <w:basedOn w:val="DefaultParagraphFont"/>
    <w:link w:val="IntenseQuote"/>
    <w:uiPriority w:val="30"/>
    <w:rsid w:val="00AA1754"/>
    <w:rPr>
      <w:b/>
      <w:bCs/>
      <w:i/>
      <w:iCs/>
      <w:color w:val="156082" w:themeColor="accent1"/>
    </w:rPr>
  </w:style>
  <w:style w:type="character" w:styleId="SubtleEmphasis">
    <w:name w:val="Subtle Emphasis"/>
    <w:basedOn w:val="DefaultParagraphFont"/>
    <w:uiPriority w:val="19"/>
    <w:qFormat/>
    <w:rsid w:val="00AA1754"/>
    <w:rPr>
      <w:i/>
      <w:iCs/>
      <w:color w:val="808080" w:themeColor="text1" w:themeTint="7F"/>
    </w:rPr>
  </w:style>
  <w:style w:type="character" w:styleId="IntenseEmphasis">
    <w:name w:val="Intense Emphasis"/>
    <w:basedOn w:val="DefaultParagraphFont"/>
    <w:uiPriority w:val="21"/>
    <w:qFormat/>
    <w:rsid w:val="00AA1754"/>
    <w:rPr>
      <w:b/>
      <w:bCs/>
      <w:i/>
      <w:iCs/>
      <w:color w:val="156082" w:themeColor="accent1"/>
    </w:rPr>
  </w:style>
  <w:style w:type="character" w:styleId="SubtleReference">
    <w:name w:val="Subtle Reference"/>
    <w:basedOn w:val="DefaultParagraphFont"/>
    <w:uiPriority w:val="31"/>
    <w:qFormat/>
    <w:rsid w:val="00AA1754"/>
    <w:rPr>
      <w:smallCaps/>
      <w:color w:val="E97132" w:themeColor="accent2"/>
      <w:u w:val="single"/>
    </w:rPr>
  </w:style>
  <w:style w:type="character" w:styleId="IntenseReference">
    <w:name w:val="Intense Reference"/>
    <w:basedOn w:val="DefaultParagraphFont"/>
    <w:uiPriority w:val="32"/>
    <w:qFormat/>
    <w:rsid w:val="00AA1754"/>
    <w:rPr>
      <w:b/>
      <w:bCs/>
      <w:smallCaps/>
      <w:color w:val="E97132" w:themeColor="accent2"/>
      <w:spacing w:val="5"/>
      <w:u w:val="single"/>
    </w:rPr>
  </w:style>
  <w:style w:type="character" w:styleId="BookTitle">
    <w:name w:val="Book Title"/>
    <w:basedOn w:val="DefaultParagraphFont"/>
    <w:uiPriority w:val="33"/>
    <w:qFormat/>
    <w:rsid w:val="00AA1754"/>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91B21-E0B6-44BA-844F-D405C612D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nagalakshmi P</cp:lastModifiedBy>
  <cp:revision>33</cp:revision>
  <dcterms:created xsi:type="dcterms:W3CDTF">2025-08-22T13:04:00Z</dcterms:created>
  <dcterms:modified xsi:type="dcterms:W3CDTF">2025-08-22T13:38:00Z</dcterms:modified>
</cp:coreProperties>
</file>